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E7D59" w14:textId="77777777" w:rsidR="008A6B75" w:rsidRPr="00971904" w:rsidRDefault="00217A95" w:rsidP="009673B2">
      <w:pPr>
        <w:ind w:left="2880" w:firstLine="720"/>
        <w:rPr>
          <w:rFonts w:ascii="Baskerville" w:hAnsi="Baskerville" w:cs="Tahoma"/>
          <w:b/>
          <w:szCs w:val="20"/>
        </w:rPr>
      </w:pPr>
      <w:r w:rsidRPr="00971904">
        <w:rPr>
          <w:rFonts w:ascii="Baskerville" w:hAnsi="Baskerville" w:cs="Tahoma"/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497F27D2" wp14:editId="348915C8">
            <wp:simplePos x="0" y="0"/>
            <wp:positionH relativeFrom="column">
              <wp:posOffset>58189</wp:posOffset>
            </wp:positionH>
            <wp:positionV relativeFrom="paragraph">
              <wp:posOffset>-462338</wp:posOffset>
            </wp:positionV>
            <wp:extent cx="1562100" cy="567690"/>
            <wp:effectExtent l="0" t="0" r="0" b="381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4214" cy="568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971904">
        <w:rPr>
          <w:rFonts w:ascii="Baskerville" w:hAnsi="Baskerville" w:cs="Tahoma"/>
          <w:b/>
          <w:szCs w:val="20"/>
        </w:rPr>
        <w:t xml:space="preserve">COURSE </w:t>
      </w:r>
      <w:r w:rsidR="008A6B75" w:rsidRPr="00971904">
        <w:rPr>
          <w:rFonts w:ascii="Baskerville" w:hAnsi="Baskerville" w:cs="Tahoma"/>
          <w:b/>
          <w:szCs w:val="20"/>
        </w:rPr>
        <w:t xml:space="preserve">TEXTBOOK </w:t>
      </w:r>
      <w:r w:rsidR="00C00CDC" w:rsidRPr="00971904">
        <w:rPr>
          <w:rFonts w:ascii="Baskerville" w:hAnsi="Baskerville" w:cs="Tahoma"/>
          <w:b/>
          <w:szCs w:val="20"/>
        </w:rPr>
        <w:t>LIST INFORMATION</w:t>
      </w:r>
    </w:p>
    <w:p w14:paraId="51FBA78E" w14:textId="77777777" w:rsidR="00C00CDC" w:rsidRPr="00971904" w:rsidRDefault="00C00CDC" w:rsidP="007A43B4">
      <w:pPr>
        <w:rPr>
          <w:rFonts w:ascii="Baskerville" w:hAnsi="Baskerville" w:cs="Tahoma"/>
          <w:b/>
          <w:sz w:val="20"/>
          <w:szCs w:val="20"/>
        </w:rPr>
      </w:pPr>
    </w:p>
    <w:tbl>
      <w:tblPr>
        <w:tblStyle w:val="TableGrid"/>
        <w:tblW w:w="11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269"/>
        <w:gridCol w:w="3884"/>
        <w:gridCol w:w="465"/>
      </w:tblGrid>
      <w:tr w:rsidR="00B43F1F" w:rsidRPr="00971904" w14:paraId="1C5F40C7" w14:textId="77777777" w:rsidTr="004B0C44">
        <w:tc>
          <w:tcPr>
            <w:tcW w:w="6390" w:type="dxa"/>
            <w:gridSpan w:val="2"/>
            <w:shd w:val="clear" w:color="auto" w:fill="000000" w:themeFill="text1"/>
          </w:tcPr>
          <w:p w14:paraId="3E57E5D3" w14:textId="77777777" w:rsidR="00B43F1F" w:rsidRPr="00971904" w:rsidRDefault="00B43F1F" w:rsidP="007A43B4">
            <w:pPr>
              <w:jc w:val="center"/>
              <w:rPr>
                <w:rFonts w:ascii="Baskerville" w:hAnsi="Baskerville" w:cs="Tahoma"/>
                <w:b/>
                <w:color w:val="FFFFFF" w:themeColor="background1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color w:val="FFFFFF" w:themeColor="background1"/>
                <w:szCs w:val="20"/>
              </w:rPr>
              <w:t>FACULTY INSTRUCTIONS</w:t>
            </w:r>
          </w:p>
        </w:tc>
        <w:tc>
          <w:tcPr>
            <w:tcW w:w="269" w:type="dxa"/>
            <w:shd w:val="clear" w:color="auto" w:fill="auto"/>
          </w:tcPr>
          <w:p w14:paraId="4D18B76D" w14:textId="77777777" w:rsidR="00B43F1F" w:rsidRPr="00971904" w:rsidRDefault="00B43F1F" w:rsidP="007A43B4">
            <w:pPr>
              <w:rPr>
                <w:rFonts w:ascii="Baskerville" w:hAnsi="Baskerville" w:cs="Tahoma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349" w:type="dxa"/>
            <w:gridSpan w:val="2"/>
            <w:shd w:val="clear" w:color="auto" w:fill="000000" w:themeFill="text1"/>
          </w:tcPr>
          <w:p w14:paraId="4841C064" w14:textId="77777777" w:rsidR="007A43B4" w:rsidRPr="00971904" w:rsidRDefault="00B43F1F" w:rsidP="004B0C44">
            <w:pPr>
              <w:ind w:left="-107"/>
              <w:jc w:val="center"/>
              <w:rPr>
                <w:rFonts w:ascii="Baskerville" w:hAnsi="Baskerville" w:cs="Tahoma"/>
                <w:b/>
                <w:i/>
                <w:szCs w:val="20"/>
              </w:rPr>
            </w:pPr>
            <w:r w:rsidRPr="00971904">
              <w:rPr>
                <w:rFonts w:ascii="Baskerville" w:hAnsi="Baskerville" w:cs="Tahoma"/>
                <w:b/>
                <w:i/>
                <w:szCs w:val="20"/>
              </w:rPr>
              <w:t>STUDENT INSTRUCTIONS</w:t>
            </w:r>
          </w:p>
          <w:p w14:paraId="1D7E9678" w14:textId="77777777" w:rsidR="00B43F1F" w:rsidRPr="00971904" w:rsidRDefault="00B43F1F" w:rsidP="007A43B4">
            <w:pPr>
              <w:jc w:val="center"/>
              <w:rPr>
                <w:rFonts w:ascii="Baskerville" w:hAnsi="Baskerville" w:cs="Tahoma"/>
                <w:b/>
                <w:szCs w:val="20"/>
              </w:rPr>
            </w:pPr>
            <w:r w:rsidRPr="00971904">
              <w:rPr>
                <w:rFonts w:ascii="Baskerville" w:hAnsi="Baskerville" w:cs="Tahoma"/>
                <w:b/>
                <w:i/>
                <w:szCs w:val="20"/>
              </w:rPr>
              <w:t>(Both Campuses)</w:t>
            </w:r>
          </w:p>
        </w:tc>
      </w:tr>
      <w:tr w:rsidR="00AE0E22" w:rsidRPr="00971904" w14:paraId="3FA79A70" w14:textId="77777777" w:rsidTr="009673B2">
        <w:trPr>
          <w:trHeight w:val="1746"/>
        </w:trPr>
        <w:tc>
          <w:tcPr>
            <w:tcW w:w="6390" w:type="dxa"/>
            <w:gridSpan w:val="2"/>
          </w:tcPr>
          <w:p w14:paraId="46442B97" w14:textId="5FFE27D0" w:rsidR="00AE0E22" w:rsidRPr="00971904" w:rsidRDefault="00AE0E22" w:rsidP="009673B2">
            <w:pPr>
              <w:jc w:val="both"/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For </w:t>
            </w:r>
            <w:r w:rsidR="00EF77F0" w:rsidRPr="00971904">
              <w:rPr>
                <w:rFonts w:ascii="Baskerville" w:hAnsi="Baskerville" w:cs="Tahoma"/>
                <w:sz w:val="18"/>
                <w:szCs w:val="18"/>
              </w:rPr>
              <w:t>each semester taught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, </w:t>
            </w:r>
            <w:r w:rsidR="00EF77F0" w:rsidRPr="00971904">
              <w:rPr>
                <w:rFonts w:ascii="Baskerville" w:hAnsi="Baskerville" w:cs="Tahoma"/>
                <w:sz w:val="18"/>
                <w:szCs w:val="18"/>
              </w:rPr>
              <w:t>faculty should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complete and submit a new form </w:t>
            </w:r>
            <w:r w:rsidR="009673B2" w:rsidRPr="00971904">
              <w:rPr>
                <w:rFonts w:ascii="Baskerville" w:hAnsi="Baskerville" w:cs="Tahoma"/>
                <w:sz w:val="18"/>
                <w:szCs w:val="18"/>
              </w:rPr>
              <w:t>each time the c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>ou</w:t>
            </w:r>
            <w:r w:rsidR="006B00A5" w:rsidRPr="00971904">
              <w:rPr>
                <w:rFonts w:ascii="Baskerville" w:hAnsi="Baskerville" w:cs="Tahoma"/>
                <w:sz w:val="18"/>
                <w:szCs w:val="18"/>
              </w:rPr>
              <w:t xml:space="preserve">rse </w:t>
            </w:r>
            <w:r w:rsidR="009673B2" w:rsidRPr="00971904">
              <w:rPr>
                <w:rFonts w:ascii="Baskerville" w:hAnsi="Baskerville" w:cs="Tahoma"/>
                <w:sz w:val="18"/>
                <w:szCs w:val="18"/>
              </w:rPr>
              <w:t xml:space="preserve">is taught </w:t>
            </w:r>
            <w:r w:rsidR="006B00A5" w:rsidRPr="00971904">
              <w:rPr>
                <w:rFonts w:ascii="Baskerville" w:hAnsi="Baskerville" w:cs="Tahoma"/>
                <w:sz w:val="18"/>
                <w:szCs w:val="18"/>
              </w:rPr>
              <w:t>and return</w:t>
            </w:r>
            <w:r w:rsidR="00795F6E" w:rsidRPr="00971904">
              <w:rPr>
                <w:rFonts w:ascii="Baskerville" w:hAnsi="Baskerville" w:cs="Tahoma"/>
                <w:sz w:val="18"/>
                <w:szCs w:val="18"/>
              </w:rPr>
              <w:t>ed</w:t>
            </w:r>
            <w:r w:rsidR="009673B2" w:rsidRPr="00971904">
              <w:rPr>
                <w:rFonts w:ascii="Baskerville" w:hAnsi="Baskerville" w:cs="Tahoma"/>
                <w:sz w:val="18"/>
                <w:szCs w:val="18"/>
              </w:rPr>
              <w:t xml:space="preserve">. </w:t>
            </w:r>
            <w:r w:rsidR="00D2278B" w:rsidRPr="00971904">
              <w:rPr>
                <w:rFonts w:ascii="Baskerville" w:hAnsi="Baskerville" w:cs="Tahoma"/>
                <w:sz w:val="18"/>
                <w:szCs w:val="18"/>
              </w:rPr>
              <w:t>Forms are due by the first day of registration for a given term.</w:t>
            </w:r>
            <w:r w:rsidR="00D21FDB"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</w:p>
          <w:p w14:paraId="50D55E3D" w14:textId="77777777" w:rsidR="009673B2" w:rsidRPr="00971904" w:rsidRDefault="009673B2" w:rsidP="009673B2">
            <w:pPr>
              <w:jc w:val="both"/>
              <w:rPr>
                <w:rFonts w:ascii="Baskerville" w:hAnsi="Baskerville" w:cs="Tahoma"/>
                <w:sz w:val="18"/>
                <w:szCs w:val="18"/>
              </w:rPr>
            </w:pPr>
          </w:p>
          <w:p w14:paraId="0D44DB34" w14:textId="00FED89E" w:rsidR="00FB0F7D" w:rsidRPr="00971904" w:rsidRDefault="00FB0F7D" w:rsidP="009673B2">
            <w:pPr>
              <w:spacing w:line="200" w:lineRule="exact"/>
              <w:jc w:val="both"/>
              <w:rPr>
                <w:rFonts w:ascii="Baskerville" w:hAnsi="Baskerville"/>
                <w:sz w:val="20"/>
                <w:szCs w:val="20"/>
              </w:rPr>
            </w:pPr>
            <w:r w:rsidRPr="00971904">
              <w:rPr>
                <w:rFonts w:ascii="Baskerville" w:hAnsi="Baskerville"/>
                <w:bCs/>
                <w:sz w:val="18"/>
                <w:szCs w:val="18"/>
              </w:rPr>
              <w:t xml:space="preserve">DESKCOPY – </w:t>
            </w:r>
            <w:r w:rsidRPr="00971904">
              <w:rPr>
                <w:rFonts w:ascii="Baskerville" w:hAnsi="Baskerville"/>
                <w:bCs/>
                <w:sz w:val="18"/>
                <w:szCs w:val="18"/>
                <w:u w:val="single"/>
              </w:rPr>
              <w:t>ordered by faculty and adjuncts</w:t>
            </w:r>
            <w:r w:rsidRPr="00971904">
              <w:rPr>
                <w:rFonts w:ascii="Baskerville" w:hAnsi="Baskerville"/>
                <w:bCs/>
                <w:sz w:val="18"/>
                <w:szCs w:val="18"/>
              </w:rPr>
              <w:t xml:space="preserve"> at a $200 max for 1</w:t>
            </w:r>
            <w:r w:rsidRPr="00971904">
              <w:rPr>
                <w:rFonts w:ascii="Baskerville" w:hAnsi="Baskerville"/>
                <w:bCs/>
                <w:sz w:val="18"/>
                <w:szCs w:val="18"/>
                <w:vertAlign w:val="superscript"/>
              </w:rPr>
              <w:t>st</w:t>
            </w:r>
            <w:r w:rsidRPr="00971904">
              <w:rPr>
                <w:rFonts w:ascii="Baskerville" w:hAnsi="Baskerville"/>
                <w:bCs/>
                <w:sz w:val="18"/>
                <w:szCs w:val="18"/>
              </w:rPr>
              <w:t xml:space="preserve"> time use of text per course.  Please fill out an Expense Reimbursement Form, attach all </w:t>
            </w:r>
            <w:r w:rsidRPr="00971904">
              <w:rPr>
                <w:rFonts w:ascii="Baskerville" w:hAnsi="Baskerville"/>
                <w:bCs/>
                <w:sz w:val="18"/>
                <w:szCs w:val="18"/>
                <w:u w:val="single"/>
              </w:rPr>
              <w:t>actual/delivered receipt</w:t>
            </w:r>
            <w:r w:rsidRPr="00971904">
              <w:rPr>
                <w:rFonts w:ascii="Baskerville" w:hAnsi="Baskerville"/>
                <w:bCs/>
                <w:sz w:val="18"/>
                <w:szCs w:val="18"/>
              </w:rPr>
              <w:t>s, return via email or mail, and this should be reimbursed with your first stipend payment (or next payroll payment)</w:t>
            </w:r>
          </w:p>
        </w:tc>
        <w:tc>
          <w:tcPr>
            <w:tcW w:w="269" w:type="dxa"/>
          </w:tcPr>
          <w:p w14:paraId="259A0341" w14:textId="77777777" w:rsidR="00AE0E22" w:rsidRPr="00971904" w:rsidRDefault="00AE0E22" w:rsidP="007A43B4">
            <w:pPr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  <w:tc>
          <w:tcPr>
            <w:tcW w:w="4349" w:type="dxa"/>
            <w:gridSpan w:val="2"/>
          </w:tcPr>
          <w:p w14:paraId="207B9248" w14:textId="0AF59435" w:rsidR="00AE0E22" w:rsidRPr="00971904" w:rsidRDefault="00DC4F08" w:rsidP="009673B2">
            <w:pPr>
              <w:ind w:left="-17"/>
              <w:jc w:val="both"/>
              <w:rPr>
                <w:rFonts w:ascii="Baskerville" w:hAnsi="Baskerville" w:cs="Tahoma"/>
                <w:i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Students may acquire textbooks </w:t>
            </w:r>
            <w:r w:rsidR="00AE0E2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by ordering online </w:t>
            </w:r>
            <w:r w:rsidR="00F4312E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via Amazon </w:t>
            </w:r>
            <w:r w:rsidR="00795F6E" w:rsidRPr="00971904">
              <w:rPr>
                <w:rFonts w:ascii="Baskerville" w:hAnsi="Baskerville" w:cs="Tahoma"/>
                <w:i/>
                <w:sz w:val="18"/>
                <w:szCs w:val="18"/>
              </w:rPr>
              <w:t>or other book retailer</w:t>
            </w:r>
            <w:r w:rsidR="00AE0E2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 and having books shipped to them.  Regardless of shopping</w:t>
            </w:r>
            <w:r w:rsidR="009673B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 </w:t>
            </w:r>
            <w:r w:rsidR="00AE0E22" w:rsidRPr="00971904">
              <w:rPr>
                <w:rFonts w:ascii="Baskerville" w:hAnsi="Baskerville" w:cs="Tahoma"/>
                <w:i/>
                <w:sz w:val="18"/>
                <w:szCs w:val="18"/>
              </w:rPr>
              <w:t>/</w:t>
            </w:r>
            <w:r w:rsidR="009673B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 </w:t>
            </w:r>
            <w:r w:rsidR="00AE0E2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ordering method, students may </w:t>
            </w:r>
            <w:r w:rsidR="00F413E4" w:rsidRPr="00971904">
              <w:rPr>
                <w:rFonts w:ascii="Baskerville" w:hAnsi="Baskerville" w:cs="Tahoma"/>
                <w:i/>
                <w:sz w:val="18"/>
                <w:szCs w:val="18"/>
              </w:rPr>
              <w:t>check Cokesbury online for discount on text and certain text</w:t>
            </w:r>
            <w:r w:rsidR="009673B2" w:rsidRPr="00971904">
              <w:rPr>
                <w:rFonts w:ascii="Baskerville" w:hAnsi="Baskerville" w:cs="Tahoma"/>
                <w:i/>
                <w:sz w:val="18"/>
                <w:szCs w:val="18"/>
              </w:rPr>
              <w:t>s</w:t>
            </w:r>
            <w:r w:rsidR="00F413E4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 may be sent free delivery.</w:t>
            </w:r>
            <w:r w:rsidR="00AE0E22" w:rsidRPr="00971904">
              <w:rPr>
                <w:rFonts w:ascii="Baskerville" w:hAnsi="Baskerville" w:cs="Tahoma"/>
                <w:i/>
                <w:sz w:val="18"/>
                <w:szCs w:val="18"/>
              </w:rPr>
              <w:t xml:space="preserve"> </w:t>
            </w:r>
          </w:p>
        </w:tc>
      </w:tr>
      <w:tr w:rsidR="00B43F1F" w:rsidRPr="00971904" w14:paraId="2C2BB7E0" w14:textId="77777777" w:rsidTr="00FB0F7D">
        <w:trPr>
          <w:trHeight w:val="360"/>
        </w:trPr>
        <w:tc>
          <w:tcPr>
            <w:tcW w:w="3240" w:type="dxa"/>
          </w:tcPr>
          <w:p w14:paraId="14C214A9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303" w:type="dxa"/>
            <w:gridSpan w:val="3"/>
            <w:tcBorders>
              <w:bottom w:val="single" w:sz="4" w:space="0" w:color="auto"/>
            </w:tcBorders>
          </w:tcPr>
          <w:p w14:paraId="749F61A5" w14:textId="62B2A0CD" w:rsidR="00B43F1F" w:rsidRPr="00971904" w:rsidRDefault="008F44B7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Richard Liantonio</w:t>
            </w:r>
          </w:p>
        </w:tc>
        <w:tc>
          <w:tcPr>
            <w:tcW w:w="465" w:type="dxa"/>
          </w:tcPr>
          <w:p w14:paraId="2171F75F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71904" w14:paraId="4BF765B7" w14:textId="77777777" w:rsidTr="00FB0F7D">
        <w:trPr>
          <w:trHeight w:val="314"/>
        </w:trPr>
        <w:tc>
          <w:tcPr>
            <w:tcW w:w="3240" w:type="dxa"/>
          </w:tcPr>
          <w:p w14:paraId="2439E757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 xml:space="preserve">COURSE NUMBER </w:t>
            </w:r>
            <w:r w:rsidR="009A0395" w:rsidRPr="00971904">
              <w:rPr>
                <w:rFonts w:ascii="Baskerville" w:hAnsi="Baskerville" w:cs="Tahoma"/>
                <w:b/>
                <w:sz w:val="20"/>
                <w:szCs w:val="20"/>
              </w:rPr>
              <w:t>&amp;</w:t>
            </w: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 xml:space="preserve"> SECT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6CBBB6" w14:textId="2BFBB312" w:rsidR="00B43F1F" w:rsidRPr="00971904" w:rsidRDefault="008F44B7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HBS 3</w:t>
            </w:r>
            <w:r w:rsidR="00BC18BD" w:rsidRPr="00971904">
              <w:rPr>
                <w:rFonts w:ascii="Baskerville" w:hAnsi="Baskerville" w:cs="Tahoma"/>
                <w:sz w:val="20"/>
                <w:szCs w:val="20"/>
              </w:rPr>
              <w:t>01</w:t>
            </w:r>
          </w:p>
        </w:tc>
        <w:tc>
          <w:tcPr>
            <w:tcW w:w="465" w:type="dxa"/>
          </w:tcPr>
          <w:p w14:paraId="526A1D6B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71904" w14:paraId="01290AA4" w14:textId="77777777" w:rsidTr="00FB0F7D">
        <w:trPr>
          <w:trHeight w:val="413"/>
        </w:trPr>
        <w:tc>
          <w:tcPr>
            <w:tcW w:w="3240" w:type="dxa"/>
          </w:tcPr>
          <w:p w14:paraId="6D060122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666586" w14:textId="6D0453A4" w:rsidR="00B43F1F" w:rsidRPr="00971904" w:rsidRDefault="008F44B7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 xml:space="preserve">Introduction to </w:t>
            </w:r>
            <w:r w:rsidR="00BC18BD" w:rsidRPr="00971904">
              <w:rPr>
                <w:rFonts w:ascii="Baskerville" w:hAnsi="Baskerville" w:cs="Tahoma"/>
                <w:sz w:val="20"/>
                <w:szCs w:val="20"/>
              </w:rPr>
              <w:t>Hebrew Bible</w:t>
            </w:r>
            <w:r w:rsidR="00B714C8" w:rsidRPr="00971904">
              <w:rPr>
                <w:rFonts w:ascii="Baskerville" w:hAnsi="Baskerville" w:cs="Tahoma"/>
                <w:sz w:val="20"/>
                <w:szCs w:val="20"/>
              </w:rPr>
              <w:t xml:space="preserve"> </w:t>
            </w:r>
          </w:p>
        </w:tc>
        <w:tc>
          <w:tcPr>
            <w:tcW w:w="465" w:type="dxa"/>
          </w:tcPr>
          <w:p w14:paraId="65517602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</w:tr>
      <w:tr w:rsidR="009A0395" w:rsidRPr="00971904" w14:paraId="20E4C11E" w14:textId="77777777" w:rsidTr="00FB0F7D">
        <w:trPr>
          <w:trHeight w:val="404"/>
        </w:trPr>
        <w:tc>
          <w:tcPr>
            <w:tcW w:w="3240" w:type="dxa"/>
          </w:tcPr>
          <w:p w14:paraId="1E89D5E0" w14:textId="6C59CF87" w:rsidR="009A0395" w:rsidRPr="00971904" w:rsidRDefault="009A0395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COURSE SEMESTER &amp;</w:t>
            </w:r>
            <w:r w:rsidR="004B0C44" w:rsidRPr="00971904">
              <w:rPr>
                <w:rFonts w:ascii="Baskerville" w:hAnsi="Baskerville" w:cs="Tahoma"/>
                <w:b/>
                <w:sz w:val="20"/>
                <w:szCs w:val="20"/>
              </w:rPr>
              <w:t xml:space="preserve"> </w:t>
            </w: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YEAR</w:t>
            </w:r>
            <w:r w:rsidRPr="00971904">
              <w:rPr>
                <w:rFonts w:ascii="Baskerville" w:hAnsi="Baskerville" w:cs="Tahoma"/>
                <w:sz w:val="20"/>
                <w:szCs w:val="20"/>
              </w:rPr>
              <w:t xml:space="preserve">  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8DEB0DE" w14:textId="2751AFF8" w:rsidR="009A0395" w:rsidRPr="00971904" w:rsidRDefault="008F44B7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Fall 202</w:t>
            </w:r>
            <w:r w:rsidR="00901ED5">
              <w:rPr>
                <w:rFonts w:ascii="Baskerville" w:hAnsi="Baskerville" w:cs="Tahoma"/>
                <w:sz w:val="20"/>
                <w:szCs w:val="20"/>
              </w:rPr>
              <w:t>4</w:t>
            </w:r>
          </w:p>
        </w:tc>
        <w:tc>
          <w:tcPr>
            <w:tcW w:w="465" w:type="dxa"/>
          </w:tcPr>
          <w:p w14:paraId="0234065D" w14:textId="77777777" w:rsidR="009A0395" w:rsidRPr="00971904" w:rsidRDefault="009A0395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</w:tr>
      <w:tr w:rsidR="00B43F1F" w:rsidRPr="00971904" w14:paraId="4740E2D1" w14:textId="77777777" w:rsidTr="00FB0F7D">
        <w:trPr>
          <w:trHeight w:val="233"/>
        </w:trPr>
        <w:tc>
          <w:tcPr>
            <w:tcW w:w="3240" w:type="dxa"/>
          </w:tcPr>
          <w:p w14:paraId="02D154E3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DATE OF SUBMISSION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B2450C" w14:textId="570C928D" w:rsidR="00B43F1F" w:rsidRPr="00971904" w:rsidRDefault="00B43F1F" w:rsidP="004B0C44">
            <w:pPr>
              <w:spacing w:before="240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465" w:type="dxa"/>
          </w:tcPr>
          <w:p w14:paraId="590F9E83" w14:textId="77777777" w:rsidR="00B43F1F" w:rsidRPr="00971904" w:rsidRDefault="00B43F1F" w:rsidP="004B0C44">
            <w:pPr>
              <w:spacing w:before="240"/>
              <w:rPr>
                <w:rFonts w:ascii="Baskerville" w:hAnsi="Baskerville" w:cs="Tahoma"/>
                <w:b/>
                <w:color w:val="0070C0"/>
                <w:sz w:val="20"/>
                <w:szCs w:val="20"/>
              </w:rPr>
            </w:pPr>
          </w:p>
        </w:tc>
      </w:tr>
    </w:tbl>
    <w:p w14:paraId="1F4A3835" w14:textId="77777777" w:rsidR="00B43F1F" w:rsidRPr="00971904" w:rsidRDefault="00B43F1F" w:rsidP="007A43B4">
      <w:pPr>
        <w:rPr>
          <w:rFonts w:ascii="Baskerville" w:hAnsi="Baskerville" w:cs="Tahoma"/>
          <w:b/>
          <w:sz w:val="6"/>
          <w:szCs w:val="20"/>
        </w:rPr>
      </w:pP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8"/>
        <w:gridCol w:w="3487"/>
        <w:gridCol w:w="1620"/>
        <w:gridCol w:w="720"/>
        <w:gridCol w:w="1710"/>
        <w:gridCol w:w="1800"/>
        <w:gridCol w:w="1440"/>
      </w:tblGrid>
      <w:tr w:rsidR="009673B2" w:rsidRPr="00971904" w14:paraId="3B0258D7" w14:textId="77777777" w:rsidTr="009673B2">
        <w:trPr>
          <w:trHeight w:val="665"/>
        </w:trPr>
        <w:tc>
          <w:tcPr>
            <w:tcW w:w="3865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971904" w14:paraId="1ACF1D49" w14:textId="77777777" w:rsidTr="000F2D95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67C8BB87" w14:textId="77777777" w:rsidR="000F2D95" w:rsidRPr="00971904" w:rsidRDefault="000F2D95" w:rsidP="000F2D95">
                  <w:pPr>
                    <w:rPr>
                      <w:rFonts w:ascii="Baskerville" w:hAnsi="Baskerville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971904">
                    <w:rPr>
                      <w:rFonts w:ascii="Baskerville" w:hAnsi="Baskerville" w:cs="Tahoma"/>
                      <w:b/>
                      <w:color w:val="FFFFFF" w:themeColor="background1"/>
                      <w:sz w:val="20"/>
                      <w:szCs w:val="20"/>
                    </w:rPr>
                    <w:t>REQUIRED TEXTBOOKS LIST</w:t>
                  </w:r>
                </w:p>
              </w:tc>
            </w:tr>
          </w:tbl>
          <w:p w14:paraId="54B903BA" w14:textId="77777777" w:rsidR="009673B2" w:rsidRPr="00971904" w:rsidRDefault="009673B2" w:rsidP="007A43B4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BOOK TITLE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and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EDITION</w:t>
            </w:r>
          </w:p>
          <w:p w14:paraId="58D0D9ED" w14:textId="77777777" w:rsidR="009673B2" w:rsidRPr="00971904" w:rsidRDefault="009673B2" w:rsidP="007A43B4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5F452D64" w14:textId="77777777" w:rsidR="009673B2" w:rsidRPr="00971904" w:rsidRDefault="009673B2" w:rsidP="007A43B4">
            <w:pPr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7BEB3C6D" w14:textId="0C0B7593" w:rsidR="009673B2" w:rsidRPr="00971904" w:rsidRDefault="009673B2" w:rsidP="007A43B4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</w:p>
          <w:p w14:paraId="0A7A1F68" w14:textId="417B5B83" w:rsidR="009673B2" w:rsidRPr="00971904" w:rsidRDefault="009673B2" w:rsidP="007A43B4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sz w:val="16"/>
                <w:szCs w:val="18"/>
              </w:rPr>
              <w:t xml:space="preserve"># of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 xml:space="preserve">PAGES </w:t>
            </w:r>
            <w:r w:rsidRPr="00971904">
              <w:rPr>
                <w:rFonts w:ascii="Baskerville" w:hAnsi="Baskerville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0A138B5D" w14:textId="0E11DE48" w:rsidR="009673B2" w:rsidRPr="00971904" w:rsidRDefault="009673B2" w:rsidP="007A43B4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PUBLISHER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and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D61334" w14:textId="77777777" w:rsidR="009673B2" w:rsidRPr="00971904" w:rsidRDefault="009673B2" w:rsidP="007A43B4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13-Digit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ISBN</w:t>
            </w:r>
          </w:p>
          <w:p w14:paraId="71AB7001" w14:textId="77777777" w:rsidR="009673B2" w:rsidRPr="00971904" w:rsidRDefault="009673B2" w:rsidP="007A43B4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58F4C674" w14:textId="77777777" w:rsidR="009673B2" w:rsidRPr="00971904" w:rsidRDefault="009673B2" w:rsidP="007A43B4">
            <w:pPr>
              <w:ind w:left="-60"/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LIST PRICE</w:t>
            </w:r>
          </w:p>
          <w:p w14:paraId="416E4627" w14:textId="5FF1D2A7" w:rsidR="009673B2" w:rsidRPr="00971904" w:rsidRDefault="009673B2" w:rsidP="007A43B4">
            <w:pPr>
              <w:ind w:left="-60"/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</w:t>
            </w:r>
            <w:proofErr w:type="spellStart"/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est</w:t>
            </w:r>
            <w:proofErr w:type="spellEnd"/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)</w:t>
            </w:r>
          </w:p>
        </w:tc>
      </w:tr>
      <w:tr w:rsidR="009673B2" w:rsidRPr="00971904" w14:paraId="5D791C4A" w14:textId="77777777" w:rsidTr="0029042A">
        <w:trPr>
          <w:trHeight w:val="665"/>
        </w:trPr>
        <w:tc>
          <w:tcPr>
            <w:tcW w:w="378" w:type="dxa"/>
            <w:vAlign w:val="bottom"/>
          </w:tcPr>
          <w:p w14:paraId="6416F1BE" w14:textId="77777777" w:rsidR="009673B2" w:rsidRPr="00971904" w:rsidRDefault="009673B2" w:rsidP="00CD10F9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D39F3C" w14:textId="77777777" w:rsidR="00BC18BD" w:rsidRPr="004000C0" w:rsidRDefault="00BC18BD" w:rsidP="00BC18B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The Old Testament </w:t>
            </w:r>
          </w:p>
          <w:p w14:paraId="4E908AD3" w14:textId="77777777" w:rsidR="00BC18BD" w:rsidRPr="004000C0" w:rsidRDefault="00BC18BD" w:rsidP="00BC18B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A Historical and Literary </w:t>
            </w:r>
          </w:p>
          <w:p w14:paraId="1A2AAC2D" w14:textId="77777777" w:rsidR="00BC18BD" w:rsidRPr="004000C0" w:rsidRDefault="00BC18BD" w:rsidP="00BC18B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Introduction to the Hebrew </w:t>
            </w:r>
          </w:p>
          <w:p w14:paraId="5F44E45B" w14:textId="721C06EC" w:rsidR="009673B2" w:rsidRPr="004000C0" w:rsidRDefault="00BC18BD" w:rsidP="00BC18B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Scriptures: Fourth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E7D6C8" w14:textId="77777777" w:rsidR="00EC639D" w:rsidRPr="004000C0" w:rsidRDefault="00EC639D" w:rsidP="00EC639D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Michael D. </w:t>
            </w:r>
          </w:p>
          <w:p w14:paraId="5F279D3B" w14:textId="77777777" w:rsidR="00EC639D" w:rsidRPr="004000C0" w:rsidRDefault="00EC639D" w:rsidP="00EC639D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Coogan and </w:t>
            </w:r>
          </w:p>
          <w:p w14:paraId="0DC7D3D4" w14:textId="77777777" w:rsidR="00EC639D" w:rsidRPr="004000C0" w:rsidRDefault="00EC639D" w:rsidP="00EC639D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Cynthia R. </w:t>
            </w:r>
          </w:p>
          <w:p w14:paraId="70F96B32" w14:textId="46161500" w:rsidR="009673B2" w:rsidRPr="004000C0" w:rsidRDefault="00EC639D" w:rsidP="00EC639D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Chapma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924BD6" w14:textId="1DD9EEE8" w:rsidR="009673B2" w:rsidRPr="004000C0" w:rsidRDefault="00EC639D" w:rsidP="00CD10F9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608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D492AE" w14:textId="77777777" w:rsidR="00EC639D" w:rsidRPr="004000C0" w:rsidRDefault="00EC639D" w:rsidP="00591465">
            <w:pPr>
              <w:pStyle w:val="TableParagraph"/>
              <w:kinsoku w:val="0"/>
              <w:overflowPunct w:val="0"/>
              <w:rPr>
                <w:rFonts w:ascii="Baskerville" w:hAnsi="Baskerville"/>
                <w:sz w:val="20"/>
                <w:szCs w:val="20"/>
              </w:rPr>
            </w:pPr>
            <w:r w:rsidRPr="004000C0">
              <w:rPr>
                <w:rFonts w:ascii="Baskerville" w:hAnsi="Baskerville"/>
                <w:sz w:val="20"/>
                <w:szCs w:val="20"/>
              </w:rPr>
              <w:t xml:space="preserve">Oxford </w:t>
            </w:r>
          </w:p>
          <w:p w14:paraId="730BD315" w14:textId="77777777" w:rsidR="00EC639D" w:rsidRPr="004000C0" w:rsidRDefault="00EC639D" w:rsidP="00591465">
            <w:pPr>
              <w:pStyle w:val="TableParagraph"/>
              <w:kinsoku w:val="0"/>
              <w:overflowPunct w:val="0"/>
              <w:rPr>
                <w:rFonts w:ascii="Baskerville" w:hAnsi="Baskerville"/>
                <w:sz w:val="20"/>
                <w:szCs w:val="20"/>
              </w:rPr>
            </w:pPr>
            <w:r w:rsidRPr="004000C0">
              <w:rPr>
                <w:rFonts w:ascii="Baskerville" w:hAnsi="Baskerville"/>
                <w:sz w:val="20"/>
                <w:szCs w:val="20"/>
              </w:rPr>
              <w:t xml:space="preserve">University </w:t>
            </w:r>
          </w:p>
          <w:p w14:paraId="26740F29" w14:textId="27ADBD79" w:rsidR="009673B2" w:rsidRPr="004000C0" w:rsidRDefault="00EC639D" w:rsidP="00EC639D">
            <w:pPr>
              <w:pStyle w:val="TableParagraph"/>
              <w:kinsoku w:val="0"/>
              <w:overflowPunct w:val="0"/>
              <w:ind w:left="-18" w:right="18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/>
                <w:sz w:val="20"/>
                <w:szCs w:val="20"/>
              </w:rPr>
              <w:t>Press, 201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65722" w14:textId="6EDA3B2E" w:rsidR="009673B2" w:rsidRPr="004000C0" w:rsidRDefault="00F864E6" w:rsidP="00CD10F9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 xml:space="preserve"> </w:t>
            </w:r>
            <w:r w:rsidR="00364146" w:rsidRPr="004000C0">
              <w:rPr>
                <w:rFonts w:ascii="Baskerville" w:hAnsi="Baskerville" w:cs="Tahoma"/>
                <w:sz w:val="20"/>
                <w:szCs w:val="20"/>
              </w:rPr>
              <w:t>978019060865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F998E1" w14:textId="617B9313" w:rsidR="009673B2" w:rsidRPr="004000C0" w:rsidRDefault="005F57BC" w:rsidP="00CD10F9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$76.95</w:t>
            </w:r>
          </w:p>
        </w:tc>
      </w:tr>
      <w:tr w:rsidR="009673B2" w:rsidRPr="00971904" w14:paraId="444A5BED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0A3F2531" w14:textId="77777777" w:rsidR="009673B2" w:rsidRPr="00971904" w:rsidRDefault="009673B2" w:rsidP="00CD10F9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B684D2" w14:textId="77777777" w:rsidR="005F57BC" w:rsidRPr="004000C0" w:rsidRDefault="005F57BC" w:rsidP="005F57BC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The New Oxford Annotated Bible, </w:t>
            </w:r>
          </w:p>
          <w:p w14:paraId="3A12338C" w14:textId="77777777" w:rsidR="005F57BC" w:rsidRPr="004000C0" w:rsidRDefault="005F57BC" w:rsidP="005F57BC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New Revised Standard Version, with </w:t>
            </w:r>
          </w:p>
          <w:p w14:paraId="33828844" w14:textId="5AB1BEE9" w:rsidR="009673B2" w:rsidRPr="004000C0" w:rsidRDefault="005F57BC" w:rsidP="005F57BC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the Apocrypha, </w:t>
            </w:r>
            <w:r w:rsidR="00A220A6">
              <w:rPr>
                <w:rFonts w:ascii="Baskerville" w:hAnsi="Baskerville" w:cs="Tahoma"/>
                <w:sz w:val="20"/>
                <w:szCs w:val="20"/>
              </w:rPr>
              <w:t>F</w:t>
            </w: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ifth edition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B26CC6" w14:textId="1466D2AE" w:rsidR="009673B2" w:rsidRPr="004000C0" w:rsidRDefault="00740DFE" w:rsidP="00CD10F9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Michael D. Coogan, et. al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03BA21" w14:textId="55000BDD" w:rsidR="009673B2" w:rsidRPr="004000C0" w:rsidRDefault="001E6A97" w:rsidP="00CD10F9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10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8A78A63" w14:textId="77777777" w:rsidR="00DF4D59" w:rsidRPr="004000C0" w:rsidRDefault="00DF4D59" w:rsidP="00DF4D59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Oxford </w:t>
            </w:r>
          </w:p>
          <w:p w14:paraId="5E74E103" w14:textId="77777777" w:rsidR="00DF4D59" w:rsidRPr="004000C0" w:rsidRDefault="00DF4D59" w:rsidP="00DF4D59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University </w:t>
            </w:r>
          </w:p>
          <w:p w14:paraId="1B08416F" w14:textId="24ABDDCA" w:rsidR="009673B2" w:rsidRPr="004000C0" w:rsidRDefault="00DF4D59" w:rsidP="00DF4D59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Press, 201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C2F0B4" w14:textId="66DBC584" w:rsidR="009673B2" w:rsidRPr="00210BF0" w:rsidRDefault="00210BF0" w:rsidP="001A59E0">
            <w:pPr>
              <w:rPr>
                <w:rFonts w:ascii="Baskerville" w:hAnsi="Baskerville"/>
                <w:sz w:val="20"/>
                <w:szCs w:val="20"/>
              </w:rPr>
            </w:pPr>
            <w:r w:rsidRPr="00210BF0">
              <w:rPr>
                <w:rFonts w:ascii="Baskerville" w:hAnsi="Baskerville"/>
                <w:sz w:val="20"/>
                <w:szCs w:val="20"/>
              </w:rPr>
              <w:t>978-019027607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8F7C5" w14:textId="11145EA2" w:rsidR="009673B2" w:rsidRPr="004000C0" w:rsidRDefault="006E6E69" w:rsidP="00CD10F9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$</w:t>
            </w:r>
            <w:r w:rsidR="00DE1D5A" w:rsidRPr="004000C0">
              <w:rPr>
                <w:rFonts w:ascii="Baskerville" w:hAnsi="Baskerville" w:cs="Tahoma"/>
                <w:sz w:val="20"/>
                <w:szCs w:val="20"/>
              </w:rPr>
              <w:t>3</w:t>
            </w:r>
            <w:r w:rsidR="005F57BC" w:rsidRPr="004000C0">
              <w:rPr>
                <w:rFonts w:ascii="Baskerville" w:hAnsi="Baskerville" w:cs="Tahoma"/>
                <w:sz w:val="20"/>
                <w:szCs w:val="20"/>
              </w:rPr>
              <w:t>9.99</w:t>
            </w:r>
          </w:p>
        </w:tc>
      </w:tr>
      <w:tr w:rsidR="009673B2" w:rsidRPr="00971904" w14:paraId="1265A2A6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3B574BA" w14:textId="77777777" w:rsidR="009673B2" w:rsidRPr="00971904" w:rsidRDefault="009673B2" w:rsidP="004C6702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3019EA" w14:textId="77777777" w:rsidR="007D685A" w:rsidRPr="004000C0" w:rsidRDefault="007D685A" w:rsidP="007D685A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What They Don't Tell You: A </w:t>
            </w:r>
          </w:p>
          <w:p w14:paraId="134BF76A" w14:textId="46DD2B59" w:rsidR="00AC1C59" w:rsidRPr="004000C0" w:rsidRDefault="007D685A" w:rsidP="00F664F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Survivor's Guide to Biblical Studies</w:t>
            </w:r>
            <w:r w:rsidR="00A220A6">
              <w:rPr>
                <w:rFonts w:ascii="Baskerville" w:hAnsi="Baskerville" w:cs="Tahoma"/>
                <w:sz w:val="20"/>
                <w:szCs w:val="20"/>
              </w:rPr>
              <w:t>,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06607A" w14:textId="77777777" w:rsidR="007D685A" w:rsidRPr="004000C0" w:rsidRDefault="007D685A" w:rsidP="007D685A">
            <w:pPr>
              <w:pStyle w:val="TableParagraph"/>
              <w:kinsoku w:val="0"/>
              <w:overflowPunct w:val="0"/>
              <w:spacing w:before="1" w:line="242" w:lineRule="exact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 xml:space="preserve">Michael Joseph </w:t>
            </w:r>
          </w:p>
          <w:p w14:paraId="645F4A17" w14:textId="5AAFFC17" w:rsidR="009673B2" w:rsidRPr="004000C0" w:rsidRDefault="007D685A" w:rsidP="007D685A">
            <w:pPr>
              <w:pStyle w:val="TableParagraph"/>
              <w:kinsoku w:val="0"/>
              <w:overflowPunct w:val="0"/>
              <w:spacing w:before="1" w:line="242" w:lineRule="exact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Brow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AA311E" w14:textId="67F3AC1C" w:rsidR="009673B2" w:rsidRPr="004000C0" w:rsidRDefault="00B72DC3" w:rsidP="005A18F4">
            <w:pPr>
              <w:pStyle w:val="TableParagraph"/>
              <w:kinsoku w:val="0"/>
              <w:overflowPunct w:val="0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176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2B20CB" w14:textId="46D532EB" w:rsidR="009673B2" w:rsidRPr="004000C0" w:rsidRDefault="00B72DC3" w:rsidP="004C6702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Westminster John Knox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5DDDF" w14:textId="451D4FCB" w:rsidR="009673B2" w:rsidRPr="00F864E6" w:rsidRDefault="00F864E6" w:rsidP="004C6702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Arial"/>
                <w:color w:val="0F1111"/>
                <w:sz w:val="20"/>
                <w:szCs w:val="20"/>
                <w:shd w:val="clear" w:color="auto" w:fill="FFFFFF"/>
              </w:rPr>
              <w:t xml:space="preserve"> </w:t>
            </w:r>
            <w:r w:rsidR="003C62A3" w:rsidRPr="00F864E6">
              <w:rPr>
                <w:rFonts w:ascii="Baskerville" w:hAnsi="Baskerville" w:cs="Arial"/>
                <w:color w:val="0F1111"/>
                <w:sz w:val="20"/>
                <w:szCs w:val="20"/>
                <w:shd w:val="clear" w:color="auto" w:fill="FFFFFF"/>
              </w:rPr>
              <w:t>978-066423594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6D6A7C" w14:textId="0CFC39B9" w:rsidR="009673B2" w:rsidRPr="004000C0" w:rsidRDefault="00B57FCF" w:rsidP="001A59E0">
            <w:pPr>
              <w:pStyle w:val="TableParagraph"/>
              <w:kinsoku w:val="0"/>
              <w:overflowPunct w:val="0"/>
              <w:ind w:right="39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$</w:t>
            </w:r>
            <w:r w:rsidR="000E3BBC" w:rsidRPr="004000C0">
              <w:rPr>
                <w:rFonts w:ascii="Baskerville" w:hAnsi="Baskerville" w:cs="Tahoma"/>
                <w:sz w:val="20"/>
                <w:szCs w:val="20"/>
              </w:rPr>
              <w:t>16.99</w:t>
            </w:r>
            <w:r w:rsidR="0026773D">
              <w:rPr>
                <w:rFonts w:ascii="Baskerville" w:hAnsi="Baskerville" w:cs="Tahoma"/>
                <w:sz w:val="20"/>
                <w:szCs w:val="20"/>
              </w:rPr>
              <w:t>**</w:t>
            </w:r>
          </w:p>
        </w:tc>
      </w:tr>
      <w:tr w:rsidR="00AA60DF" w:rsidRPr="00971904" w14:paraId="4E505DFF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601D7127" w14:textId="77777777" w:rsidR="00AA60DF" w:rsidRPr="00971904" w:rsidRDefault="00AA60DF" w:rsidP="00AA60DF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8ABD82" w14:textId="1777DDAB" w:rsidR="00AA60DF" w:rsidRPr="004000C0" w:rsidRDefault="00276467" w:rsidP="00AA60DF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Ancient Near Eastern Thought and the Old Testament: Introducing the Conceptual World of the Hebrew Bible</w:t>
            </w:r>
            <w:r w:rsidR="00A220A6">
              <w:rPr>
                <w:rFonts w:ascii="Baskerville" w:hAnsi="Baskerville" w:cs="Tahoma"/>
                <w:sz w:val="20"/>
                <w:szCs w:val="20"/>
              </w:rPr>
              <w:t>, Second Edi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9503FC" w14:textId="6B4EC2F4" w:rsidR="00AA60DF" w:rsidRPr="004000C0" w:rsidRDefault="00276467" w:rsidP="00AA60DF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John H. Walton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C6B9A2" w14:textId="02079BA4" w:rsidR="00AA60DF" w:rsidRPr="004000C0" w:rsidRDefault="00276467" w:rsidP="00AA60DF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384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CC4295" w14:textId="6D7C6B88" w:rsidR="00AA60DF" w:rsidRPr="004000C0" w:rsidRDefault="003E5B27" w:rsidP="00AA60DF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  <w:r w:rsidRPr="004000C0">
              <w:rPr>
                <w:rFonts w:ascii="Baskerville" w:hAnsi="Baskerville" w:cs="Tahoma"/>
                <w:sz w:val="20"/>
                <w:szCs w:val="20"/>
              </w:rPr>
              <w:t>Baker Academi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339F4" w14:textId="108B07E0" w:rsidR="00AA60DF" w:rsidRPr="00F864E6" w:rsidRDefault="00F864E6" w:rsidP="00AA60DF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 xml:space="preserve"> </w:t>
            </w:r>
            <w:r w:rsidRPr="00F864E6">
              <w:rPr>
                <w:rFonts w:ascii="Baskerville" w:hAnsi="Baskerville" w:cs="Tahoma"/>
                <w:sz w:val="20"/>
                <w:szCs w:val="20"/>
              </w:rPr>
              <w:t>978-1540960214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7307CE" w14:textId="569021D2" w:rsidR="00AA60DF" w:rsidRPr="004000C0" w:rsidRDefault="00B57FCF" w:rsidP="00AA60DF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$</w:t>
            </w:r>
            <w:r w:rsidR="005C629E" w:rsidRPr="004000C0">
              <w:rPr>
                <w:rFonts w:ascii="Baskerville" w:hAnsi="Baskerville" w:cs="Tahoma"/>
                <w:sz w:val="20"/>
                <w:szCs w:val="20"/>
              </w:rPr>
              <w:t>17.93</w:t>
            </w:r>
          </w:p>
        </w:tc>
      </w:tr>
      <w:tr w:rsidR="00AA60DF" w:rsidRPr="00971904" w14:paraId="69AFC1AD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7C32F100" w14:textId="77777777" w:rsidR="00AA60DF" w:rsidRPr="00971904" w:rsidRDefault="00AA60DF" w:rsidP="00AA60DF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5</w:t>
            </w:r>
          </w:p>
        </w:tc>
        <w:tc>
          <w:tcPr>
            <w:tcW w:w="3487" w:type="dxa"/>
            <w:vAlign w:val="bottom"/>
          </w:tcPr>
          <w:p w14:paraId="49548662" w14:textId="628FF1D2" w:rsidR="00AA60DF" w:rsidRPr="00971904" w:rsidRDefault="00AA60DF" w:rsidP="00AA60DF">
            <w:pPr>
              <w:pStyle w:val="PlainText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4AB44155" w14:textId="623E207F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03B2AA8" w14:textId="77777777" w:rsidR="00AA60DF" w:rsidRPr="00971904" w:rsidRDefault="00AA60DF" w:rsidP="00AA60DF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78E01B29" w14:textId="34356D98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87EF393" w14:textId="00A4558B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953240C" w14:textId="4496DFE7" w:rsidR="00AA60DF" w:rsidRPr="00971904" w:rsidRDefault="00AA60DF" w:rsidP="00AA60DF">
            <w:pPr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AA60DF" w:rsidRPr="00971904" w14:paraId="01691A5D" w14:textId="77777777" w:rsidTr="0029042A">
        <w:trPr>
          <w:trHeight w:val="800"/>
        </w:trPr>
        <w:tc>
          <w:tcPr>
            <w:tcW w:w="378" w:type="dxa"/>
            <w:vAlign w:val="bottom"/>
          </w:tcPr>
          <w:p w14:paraId="16A5E976" w14:textId="77777777" w:rsidR="00AA60DF" w:rsidRPr="00971904" w:rsidRDefault="00AA60DF" w:rsidP="00AA60DF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6</w:t>
            </w:r>
          </w:p>
        </w:tc>
        <w:tc>
          <w:tcPr>
            <w:tcW w:w="3487" w:type="dxa"/>
            <w:vAlign w:val="bottom"/>
          </w:tcPr>
          <w:p w14:paraId="75F9FEA6" w14:textId="77777777" w:rsidR="00AA60DF" w:rsidRPr="00971904" w:rsidRDefault="00AA60DF" w:rsidP="00AA60DF">
            <w:pPr>
              <w:pStyle w:val="PlainText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2AB1BA5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49504DCD" w14:textId="77777777" w:rsidR="00AA60DF" w:rsidRPr="00971904" w:rsidRDefault="00AA60DF" w:rsidP="00AA60DF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28C5888B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D13F285" w14:textId="77777777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4BB0BB" w14:textId="77777777" w:rsidR="00AA60DF" w:rsidRPr="00971904" w:rsidRDefault="00AA60DF" w:rsidP="00AA60DF">
            <w:pPr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AA60DF" w:rsidRPr="00971904" w14:paraId="3500FCCC" w14:textId="77777777" w:rsidTr="0029042A">
        <w:trPr>
          <w:trHeight w:val="710"/>
        </w:trPr>
        <w:tc>
          <w:tcPr>
            <w:tcW w:w="378" w:type="dxa"/>
            <w:vAlign w:val="bottom"/>
          </w:tcPr>
          <w:p w14:paraId="57447EA9" w14:textId="01EEF2EF" w:rsidR="00AA60DF" w:rsidRPr="00971904" w:rsidRDefault="00AA60DF" w:rsidP="00AA60DF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7</w:t>
            </w:r>
          </w:p>
        </w:tc>
        <w:tc>
          <w:tcPr>
            <w:tcW w:w="3487" w:type="dxa"/>
            <w:vAlign w:val="bottom"/>
          </w:tcPr>
          <w:p w14:paraId="79BBEC0A" w14:textId="77777777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395B22E2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78561DA0" w14:textId="77777777" w:rsidR="00AA60DF" w:rsidRPr="00971904" w:rsidRDefault="00AA60DF" w:rsidP="00AA60DF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1ABB880D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75F1731" w14:textId="77777777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6097CAF" w14:textId="77777777" w:rsidR="00AA60DF" w:rsidRPr="00971904" w:rsidRDefault="00AA60DF" w:rsidP="00AA60DF">
            <w:pPr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AA60DF" w:rsidRPr="00971904" w14:paraId="5FD82B8C" w14:textId="77777777" w:rsidTr="0029042A">
        <w:trPr>
          <w:trHeight w:val="620"/>
        </w:trPr>
        <w:tc>
          <w:tcPr>
            <w:tcW w:w="378" w:type="dxa"/>
            <w:vAlign w:val="bottom"/>
          </w:tcPr>
          <w:p w14:paraId="1F25E4FF" w14:textId="75DE04C3" w:rsidR="00AA60DF" w:rsidRPr="00971904" w:rsidRDefault="00AA60DF" w:rsidP="00AA60DF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8</w:t>
            </w:r>
          </w:p>
        </w:tc>
        <w:tc>
          <w:tcPr>
            <w:tcW w:w="3487" w:type="dxa"/>
            <w:vAlign w:val="bottom"/>
          </w:tcPr>
          <w:p w14:paraId="0BCEBF51" w14:textId="77777777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vAlign w:val="bottom"/>
          </w:tcPr>
          <w:p w14:paraId="158E2E24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vAlign w:val="bottom"/>
          </w:tcPr>
          <w:p w14:paraId="0A8CD8E6" w14:textId="77777777" w:rsidR="00AA60DF" w:rsidRPr="00971904" w:rsidRDefault="00AA60DF" w:rsidP="00AA60DF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vAlign w:val="bottom"/>
          </w:tcPr>
          <w:p w14:paraId="58699D69" w14:textId="77777777" w:rsidR="00AA60DF" w:rsidRPr="00971904" w:rsidRDefault="00AA60DF" w:rsidP="00AA60DF">
            <w:pPr>
              <w:ind w:left="-1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6C8A547" w14:textId="77777777" w:rsidR="00AA60DF" w:rsidRPr="00971904" w:rsidRDefault="00AA60DF" w:rsidP="00AA60DF">
            <w:pPr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A79705B" w14:textId="77777777" w:rsidR="00AA60DF" w:rsidRPr="00971904" w:rsidRDefault="00AA60DF" w:rsidP="00AA60DF">
            <w:pPr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AA60DF" w:rsidRPr="00971904" w14:paraId="4E9AF78E" w14:textId="77777777" w:rsidTr="009673B2">
        <w:trPr>
          <w:gridAfter w:val="3"/>
          <w:wAfter w:w="4950" w:type="dxa"/>
          <w:trHeight w:val="276"/>
        </w:trPr>
        <w:tc>
          <w:tcPr>
            <w:tcW w:w="378" w:type="dxa"/>
            <w:tcBorders>
              <w:left w:val="nil"/>
              <w:bottom w:val="nil"/>
              <w:right w:val="nil"/>
            </w:tcBorders>
          </w:tcPr>
          <w:p w14:paraId="3BB608A5" w14:textId="77777777" w:rsidR="00AA60DF" w:rsidRPr="00971904" w:rsidRDefault="00AA60DF" w:rsidP="00AA60DF">
            <w:pPr>
              <w:rPr>
                <w:rFonts w:ascii="Baskerville" w:hAnsi="Baskerville" w:cs="Tahoma"/>
                <w:b/>
                <w:sz w:val="20"/>
                <w:szCs w:val="20"/>
              </w:rPr>
            </w:pPr>
          </w:p>
        </w:tc>
        <w:tc>
          <w:tcPr>
            <w:tcW w:w="5107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AA60DF" w:rsidRPr="00971904" w:rsidRDefault="00AA60DF" w:rsidP="00AA60DF">
            <w:pPr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b/>
                <w:sz w:val="20"/>
                <w:szCs w:val="20"/>
              </w:rPr>
              <w:t>TOTAL</w:t>
            </w:r>
            <w:r w:rsidRPr="00971904">
              <w:rPr>
                <w:rFonts w:ascii="Baskerville" w:hAnsi="Baskerville" w:cs="Tahoma"/>
                <w:sz w:val="20"/>
                <w:szCs w:val="20"/>
              </w:rPr>
              <w:t xml:space="preserve"> </w:t>
            </w:r>
            <w:r w:rsidRPr="00971904">
              <w:rPr>
                <w:rFonts w:ascii="Baskerville" w:hAnsi="Baskerville" w:cs="Tahoma"/>
                <w:i/>
                <w:sz w:val="20"/>
                <w:szCs w:val="20"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41B36BF9" w:rsidR="00AA60DF" w:rsidRPr="00971904" w:rsidRDefault="000E3BBC" w:rsidP="00AA60DF">
            <w:pPr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1268</w:t>
            </w:r>
          </w:p>
        </w:tc>
      </w:tr>
    </w:tbl>
    <w:p w14:paraId="53365193" w14:textId="79CB4EE3" w:rsidR="000F2D95" w:rsidRPr="00971904" w:rsidRDefault="000F2D95" w:rsidP="007A43B4">
      <w:pPr>
        <w:rPr>
          <w:rFonts w:ascii="Baskerville" w:hAnsi="Baskerville" w:cs="Tahoma"/>
          <w:i/>
          <w:sz w:val="8"/>
          <w:szCs w:val="20"/>
        </w:rPr>
      </w:pPr>
    </w:p>
    <w:p w14:paraId="3B38D3B5" w14:textId="0B02C8A6" w:rsidR="00856E97" w:rsidRPr="00971904" w:rsidRDefault="00B71829" w:rsidP="00542233">
      <w:pPr>
        <w:rPr>
          <w:rFonts w:ascii="Baskerville" w:hAnsi="Baskerville" w:cs="Tahoma"/>
          <w:i/>
          <w:caps/>
          <w:sz w:val="20"/>
          <w:szCs w:val="20"/>
        </w:rPr>
      </w:pPr>
      <w:r>
        <w:rPr>
          <w:rFonts w:ascii="Baskerville" w:hAnsi="Baskerville" w:cs="Tahoma"/>
          <w:i/>
          <w:caps/>
          <w:sz w:val="20"/>
          <w:szCs w:val="20"/>
        </w:rPr>
        <w:t>**</w:t>
      </w:r>
      <w:r w:rsidRPr="00B71829">
        <w:t>Book</w:t>
      </w:r>
      <w:r>
        <w:t xml:space="preserve"> is out of print, but can be bought as an e-book or check here for used versions</w:t>
      </w:r>
      <w:r w:rsidR="00542233">
        <w:t xml:space="preserve"> at </w:t>
      </w:r>
      <w:r w:rsidR="00542233" w:rsidRPr="00542233">
        <w:t>https://www.addall.com</w:t>
      </w:r>
      <w:r>
        <w:t xml:space="preserve"> </w:t>
      </w:r>
    </w:p>
    <w:tbl>
      <w:tblPr>
        <w:tblpPr w:leftFromText="180" w:rightFromText="180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13"/>
        <w:gridCol w:w="3487"/>
        <w:gridCol w:w="1620"/>
        <w:gridCol w:w="720"/>
        <w:gridCol w:w="1710"/>
        <w:gridCol w:w="1800"/>
        <w:gridCol w:w="1440"/>
      </w:tblGrid>
      <w:tr w:rsidR="000F2D95" w:rsidRPr="00971904" w14:paraId="05C1FEF4" w14:textId="77777777" w:rsidTr="00D17ACD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0F2D95" w:rsidRPr="00971904" w14:paraId="64B3FEA5" w14:textId="77777777" w:rsidTr="00D17ACD">
              <w:trPr>
                <w:trHeight w:val="348"/>
              </w:trPr>
              <w:tc>
                <w:tcPr>
                  <w:tcW w:w="11065" w:type="dxa"/>
                  <w:shd w:val="clear" w:color="auto" w:fill="000000" w:themeFill="text1"/>
                  <w:vAlign w:val="center"/>
                </w:tcPr>
                <w:p w14:paraId="57E41986" w14:textId="50E3E79C" w:rsidR="000F2D95" w:rsidRPr="00971904" w:rsidRDefault="000F2D95" w:rsidP="000F2D95">
                  <w:pPr>
                    <w:rPr>
                      <w:rFonts w:ascii="Baskerville" w:hAnsi="Baskerville" w:cs="Tahoma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971904">
                    <w:rPr>
                      <w:rFonts w:ascii="Baskerville" w:hAnsi="Baskerville" w:cs="Tahoma"/>
                      <w:b/>
                      <w:color w:val="FFFFFF" w:themeColor="background1"/>
                      <w:sz w:val="20"/>
                      <w:szCs w:val="20"/>
                    </w:rPr>
                    <w:lastRenderedPageBreak/>
                    <w:t>RECOMMENDED TEXTBOOKS LIST</w:t>
                  </w:r>
                </w:p>
              </w:tc>
            </w:tr>
          </w:tbl>
          <w:p w14:paraId="683CFF64" w14:textId="77777777" w:rsidR="000F2D95" w:rsidRPr="00971904" w:rsidRDefault="000F2D95" w:rsidP="00D17ACD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BOOK TITLE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and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EDITION</w:t>
            </w:r>
          </w:p>
          <w:p w14:paraId="071E9E69" w14:textId="77777777" w:rsidR="000F2D95" w:rsidRPr="00971904" w:rsidRDefault="000F2D95" w:rsidP="00D17ACD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3CAFD805" w14:textId="77777777" w:rsidR="000F2D95" w:rsidRPr="00971904" w:rsidRDefault="000F2D95" w:rsidP="00D17ACD">
            <w:pPr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0FF024C" w14:textId="77777777" w:rsidR="000F2D95" w:rsidRPr="00971904" w:rsidRDefault="000F2D95" w:rsidP="00D17ACD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</w:p>
          <w:p w14:paraId="1207E638" w14:textId="77777777" w:rsidR="000F2D95" w:rsidRPr="00971904" w:rsidRDefault="000F2D95" w:rsidP="00D17ACD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sz w:val="16"/>
                <w:szCs w:val="18"/>
              </w:rPr>
              <w:t xml:space="preserve"># of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 xml:space="preserve">PAGES </w:t>
            </w:r>
            <w:r w:rsidRPr="00971904">
              <w:rPr>
                <w:rFonts w:ascii="Baskerville" w:hAnsi="Baskerville" w:cs="Tahoma"/>
                <w:i/>
                <w:sz w:val="16"/>
                <w:szCs w:val="18"/>
              </w:rPr>
              <w:t>to be read</w:t>
            </w:r>
          </w:p>
        </w:tc>
        <w:tc>
          <w:tcPr>
            <w:tcW w:w="1710" w:type="dxa"/>
            <w:shd w:val="clear" w:color="auto" w:fill="D9D9D9"/>
            <w:vAlign w:val="center"/>
          </w:tcPr>
          <w:p w14:paraId="5417A631" w14:textId="77777777" w:rsidR="000F2D95" w:rsidRPr="00971904" w:rsidRDefault="000F2D95" w:rsidP="00D17ACD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PUBLISHER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and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DATE</w:t>
            </w:r>
          </w:p>
        </w:tc>
        <w:tc>
          <w:tcPr>
            <w:tcW w:w="1800" w:type="dxa"/>
            <w:shd w:val="clear" w:color="auto" w:fill="D9D9D9"/>
            <w:vAlign w:val="center"/>
          </w:tcPr>
          <w:p w14:paraId="2A4F9A51" w14:textId="77777777" w:rsidR="000F2D95" w:rsidRPr="00971904" w:rsidRDefault="000F2D95" w:rsidP="00D17ACD">
            <w:pPr>
              <w:rPr>
                <w:rFonts w:ascii="Baskerville" w:hAnsi="Baskerville" w:cs="Tahoma"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13-Digit</w:t>
            </w:r>
            <w:r w:rsidRPr="00971904">
              <w:rPr>
                <w:rFonts w:ascii="Baskerville" w:hAnsi="Baskerville" w:cs="Tahoma"/>
                <w:sz w:val="18"/>
                <w:szCs w:val="18"/>
              </w:rPr>
              <w:t xml:space="preserve"> </w:t>
            </w: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ISBN</w:t>
            </w:r>
          </w:p>
          <w:p w14:paraId="4ADFDA36" w14:textId="77777777" w:rsidR="000F2D95" w:rsidRPr="00971904" w:rsidRDefault="000F2D95" w:rsidP="00D17ACD">
            <w:pPr>
              <w:rPr>
                <w:rFonts w:ascii="Baskerville" w:hAnsi="Baskerville" w:cs="Tahoma"/>
                <w:i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without dashes)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08C319B8" w14:textId="77777777" w:rsidR="000F2D95" w:rsidRPr="00971904" w:rsidRDefault="000F2D95" w:rsidP="00D17ACD">
            <w:pPr>
              <w:ind w:left="-60"/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b/>
                <w:sz w:val="18"/>
                <w:szCs w:val="18"/>
              </w:rPr>
              <w:t>LIST PRICE</w:t>
            </w:r>
          </w:p>
          <w:p w14:paraId="3FBE61FD" w14:textId="77777777" w:rsidR="000F2D95" w:rsidRPr="00971904" w:rsidRDefault="000F2D95" w:rsidP="00D17ACD">
            <w:pPr>
              <w:ind w:left="-60"/>
              <w:rPr>
                <w:rFonts w:ascii="Baskerville" w:hAnsi="Baskerville" w:cs="Tahoma"/>
                <w:b/>
                <w:sz w:val="18"/>
                <w:szCs w:val="18"/>
              </w:rPr>
            </w:pP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(</w:t>
            </w:r>
            <w:r w:rsidRPr="00414D20">
              <w:rPr>
                <w:rFonts w:ascii="Baskerville" w:hAnsi="Baskerville" w:cs="Tahoma"/>
                <w:i/>
                <w:noProof/>
                <w:sz w:val="18"/>
                <w:szCs w:val="18"/>
                <w:lang w:val="en-GB"/>
              </w:rPr>
              <w:t>est</w:t>
            </w:r>
            <w:r w:rsidRPr="00971904">
              <w:rPr>
                <w:rFonts w:ascii="Baskerville" w:hAnsi="Baskerville" w:cs="Tahoma"/>
                <w:i/>
                <w:sz w:val="18"/>
                <w:szCs w:val="18"/>
              </w:rPr>
              <w:t>)</w:t>
            </w:r>
          </w:p>
        </w:tc>
      </w:tr>
      <w:tr w:rsidR="000F2D95" w:rsidRPr="00971904" w14:paraId="401FF4EF" w14:textId="77777777" w:rsidTr="0029042A">
        <w:trPr>
          <w:trHeight w:val="842"/>
        </w:trPr>
        <w:tc>
          <w:tcPr>
            <w:tcW w:w="378" w:type="dxa"/>
            <w:gridSpan w:val="2"/>
            <w:vAlign w:val="bottom"/>
          </w:tcPr>
          <w:p w14:paraId="7E5E9A86" w14:textId="77777777" w:rsidR="000F2D95" w:rsidRPr="00971904" w:rsidRDefault="000F2D95" w:rsidP="00D17ACD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1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5AF640" w14:textId="682FCDA9" w:rsidR="000F2D95" w:rsidRPr="00971904" w:rsidRDefault="0006441C" w:rsidP="00D17AC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The Hebrew Bible: Feminist and Intersectional Perspective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A5BA8F" w14:textId="055A428C" w:rsidR="000F2D95" w:rsidRPr="00971904" w:rsidRDefault="0022738C" w:rsidP="00D17ACD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Gale A. Yee (Editor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2DA77" w14:textId="77777777" w:rsidR="000F2D95" w:rsidRPr="00971904" w:rsidRDefault="000F2D95" w:rsidP="00D17ACD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B3CAE5" w14:textId="6B623132" w:rsidR="000F2D95" w:rsidRPr="00971904" w:rsidRDefault="0022738C" w:rsidP="00D17ACD">
            <w:pPr>
              <w:pStyle w:val="TableParagraph"/>
              <w:kinsoku w:val="0"/>
              <w:overflowPunct w:val="0"/>
              <w:ind w:left="-18" w:right="187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Fortre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7B677E" w14:textId="3036A906" w:rsidR="000F2D95" w:rsidRPr="00971904" w:rsidRDefault="00421512" w:rsidP="00D17ACD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 xml:space="preserve"> </w:t>
            </w:r>
            <w:r w:rsidR="0022738C" w:rsidRPr="00971904">
              <w:rPr>
                <w:rFonts w:ascii="Baskerville" w:hAnsi="Baskerville" w:cs="Tahoma"/>
                <w:sz w:val="20"/>
                <w:szCs w:val="20"/>
              </w:rPr>
              <w:t>978-150642548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3E1E5F" w14:textId="58CAF0BC" w:rsidR="000F2D95" w:rsidRPr="00971904" w:rsidRDefault="004600D8" w:rsidP="00D17ACD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19.00</w:t>
            </w:r>
          </w:p>
        </w:tc>
      </w:tr>
      <w:tr w:rsidR="00591767" w:rsidRPr="00971904" w14:paraId="62B7F4EE" w14:textId="77777777" w:rsidTr="0029042A">
        <w:trPr>
          <w:trHeight w:val="887"/>
        </w:trPr>
        <w:tc>
          <w:tcPr>
            <w:tcW w:w="378" w:type="dxa"/>
            <w:gridSpan w:val="2"/>
            <w:vAlign w:val="bottom"/>
          </w:tcPr>
          <w:p w14:paraId="2504472C" w14:textId="77777777" w:rsidR="00591767" w:rsidRPr="00971904" w:rsidRDefault="00591767" w:rsidP="00591767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2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B2E5D" w14:textId="787FF7E6" w:rsidR="00591767" w:rsidRPr="00971904" w:rsidRDefault="004600D8" w:rsidP="00591767">
            <w:pPr>
              <w:pStyle w:val="TableParagraph"/>
              <w:kinsoku w:val="0"/>
              <w:overflowPunct w:val="0"/>
              <w:spacing w:line="242" w:lineRule="exact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Womanist Midrash: A Reintroduction to the Women of the Torah and the Thron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9E754A" w14:textId="7D4D1F6E" w:rsidR="00591767" w:rsidRPr="00971904" w:rsidRDefault="004600D8" w:rsidP="00591767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Wilda C. Gafney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0640A4" w14:textId="2F7BB492" w:rsidR="00591767" w:rsidRPr="00971904" w:rsidRDefault="00591767" w:rsidP="00591767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EACC97" w14:textId="21F9EFB3" w:rsidR="00591767" w:rsidRPr="00971904" w:rsidRDefault="000136ED" w:rsidP="00591767">
            <w:pPr>
              <w:pStyle w:val="TableParagraph"/>
              <w:kinsoku w:val="0"/>
              <w:overflowPunct w:val="0"/>
              <w:ind w:left="-1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Westminster John Knox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B77DD2" w14:textId="25AF284E" w:rsidR="00591767" w:rsidRPr="00971904" w:rsidRDefault="000136ED" w:rsidP="00591767">
            <w:pPr>
              <w:rPr>
                <w:rFonts w:ascii="Baskerville" w:hAnsi="Baskerville"/>
              </w:rPr>
            </w:pPr>
            <w:r w:rsidRPr="00971904">
              <w:rPr>
                <w:rFonts w:ascii="Baskerville" w:hAnsi="Baskerville"/>
              </w:rPr>
              <w:t>978-066423903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62A747" w14:textId="5E74724D" w:rsidR="00591767" w:rsidRPr="00971904" w:rsidRDefault="000136ED" w:rsidP="00591767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23.49 (available on Audible)</w:t>
            </w:r>
          </w:p>
        </w:tc>
      </w:tr>
      <w:tr w:rsidR="00591767" w:rsidRPr="00971904" w14:paraId="7A13A1CD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463C39C2" w14:textId="77777777" w:rsidR="00591767" w:rsidRPr="00971904" w:rsidRDefault="00591767" w:rsidP="00591767">
            <w:pPr>
              <w:ind w:left="-90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3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F80A584" w14:textId="1CAFF989" w:rsidR="00591767" w:rsidRPr="00971904" w:rsidRDefault="003E6B4A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The Hebrew Bible</w:t>
            </w:r>
            <w:r w:rsidR="00421512" w:rsidRPr="00971904">
              <w:rPr>
                <w:rFonts w:ascii="Baskerville" w:hAnsi="Baskerville" w:cs="Tahoma"/>
                <w:sz w:val="20"/>
                <w:szCs w:val="20"/>
              </w:rPr>
              <w:t>: A Translation with Commentary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5A6ADB" w14:textId="2AECE38B" w:rsidR="00591767" w:rsidRPr="00971904" w:rsidRDefault="003E6B4A" w:rsidP="00591767">
            <w:pPr>
              <w:pStyle w:val="TableParagraph"/>
              <w:kinsoku w:val="0"/>
              <w:overflowPunct w:val="0"/>
              <w:spacing w:before="1" w:line="242" w:lineRule="exact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Robert Alter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22C5A" w14:textId="77777777" w:rsidR="00591767" w:rsidRPr="00971904" w:rsidRDefault="00591767" w:rsidP="00591767">
            <w:pPr>
              <w:pStyle w:val="TableParagraph"/>
              <w:kinsoku w:val="0"/>
              <w:overflowPunct w:val="0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2C358A" w14:textId="3608502B" w:rsidR="00591767" w:rsidRPr="00971904" w:rsidRDefault="00421512" w:rsidP="00591767">
            <w:pPr>
              <w:pStyle w:val="TableParagraph"/>
              <w:kinsoku w:val="0"/>
              <w:overflowPunct w:val="0"/>
              <w:spacing w:before="1" w:line="242" w:lineRule="exact"/>
              <w:ind w:left="-18" w:right="6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W.W. Norto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70EB57D" w14:textId="01298096" w:rsidR="00591767" w:rsidRPr="00971904" w:rsidRDefault="00421512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2"/>
                <w:szCs w:val="22"/>
              </w:rPr>
            </w:pPr>
            <w:r w:rsidRPr="00971904">
              <w:rPr>
                <w:rFonts w:ascii="Baskerville" w:hAnsi="Baskerville" w:cs="Tahoma"/>
                <w:sz w:val="22"/>
                <w:szCs w:val="22"/>
              </w:rPr>
              <w:t xml:space="preserve"> 978-066423903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556BC1" w14:textId="6D12AA61" w:rsidR="00591767" w:rsidRPr="00971904" w:rsidRDefault="00421512" w:rsidP="00591767">
            <w:pPr>
              <w:pStyle w:val="TableParagraph"/>
              <w:kinsoku w:val="0"/>
              <w:overflowPunct w:val="0"/>
              <w:ind w:right="392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75.99 (available on Audible)</w:t>
            </w:r>
          </w:p>
        </w:tc>
      </w:tr>
      <w:tr w:rsidR="00591767" w:rsidRPr="00971904" w14:paraId="3245A0B9" w14:textId="77777777" w:rsidTr="0029042A">
        <w:trPr>
          <w:trHeight w:val="815"/>
        </w:trPr>
        <w:tc>
          <w:tcPr>
            <w:tcW w:w="378" w:type="dxa"/>
            <w:gridSpan w:val="2"/>
            <w:vAlign w:val="bottom"/>
          </w:tcPr>
          <w:p w14:paraId="3F293A02" w14:textId="3433B226" w:rsidR="00591767" w:rsidRPr="00971904" w:rsidRDefault="00591767" w:rsidP="00591767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iCs/>
                <w:sz w:val="20"/>
                <w:szCs w:val="20"/>
              </w:rPr>
              <w:t>4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A339B1" w14:textId="4423D79C" w:rsidR="00591767" w:rsidRPr="00971904" w:rsidRDefault="002A0266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2A0266">
              <w:rPr>
                <w:rFonts w:ascii="Baskerville" w:hAnsi="Baskerville" w:cs="Tahoma"/>
                <w:sz w:val="20"/>
                <w:szCs w:val="20"/>
              </w:rPr>
              <w:t>The Queer Bible Commentary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E90269" w14:textId="0FEB1A4E" w:rsidR="00591767" w:rsidRPr="00971904" w:rsidRDefault="00FA3C08" w:rsidP="00591767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Robert Shore-Goss and Mona West (eds.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0E3816" w14:textId="77777777" w:rsidR="00591767" w:rsidRPr="00971904" w:rsidRDefault="00591767" w:rsidP="00591767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8A5179" w14:textId="3024861D" w:rsidR="00591767" w:rsidRPr="00971904" w:rsidRDefault="00FA3C08" w:rsidP="00591767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SCM Pre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64729D" w14:textId="661BF06D" w:rsidR="00591767" w:rsidRPr="00971904" w:rsidRDefault="00FA3C08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FA3C08">
              <w:rPr>
                <w:rFonts w:ascii="Baskerville" w:hAnsi="Baskerville" w:cs="Tahoma"/>
                <w:sz w:val="20"/>
                <w:szCs w:val="20"/>
              </w:rPr>
              <w:t>978-033406078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8DBAD7" w14:textId="1FAB18E5" w:rsidR="00591767" w:rsidRPr="00971904" w:rsidRDefault="00FA3C08" w:rsidP="00591767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91.01</w:t>
            </w:r>
          </w:p>
        </w:tc>
      </w:tr>
      <w:tr w:rsidR="00591767" w:rsidRPr="00971904" w14:paraId="5FDF0AAA" w14:textId="77777777" w:rsidTr="0029042A">
        <w:trPr>
          <w:trHeight w:val="707"/>
        </w:trPr>
        <w:tc>
          <w:tcPr>
            <w:tcW w:w="378" w:type="dxa"/>
            <w:gridSpan w:val="2"/>
            <w:vAlign w:val="bottom"/>
          </w:tcPr>
          <w:p w14:paraId="34BF6BC7" w14:textId="3E462695" w:rsidR="00591767" w:rsidRPr="00971904" w:rsidRDefault="00591767" w:rsidP="00591767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iCs/>
                <w:sz w:val="20"/>
                <w:szCs w:val="20"/>
              </w:rPr>
              <w:t>5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96818B" w14:textId="4961582B" w:rsidR="00591767" w:rsidRPr="00971904" w:rsidRDefault="00336630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336630">
              <w:rPr>
                <w:rFonts w:ascii="Baskerville" w:hAnsi="Baskerville" w:cs="Tahoma"/>
                <w:sz w:val="20"/>
                <w:szCs w:val="20"/>
              </w:rPr>
              <w:t>Africa Bible Commentary: A One-Volume Commentary Written by 70 African Scholar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47993" w14:textId="4A8C26CC" w:rsidR="00591767" w:rsidRPr="00971904" w:rsidRDefault="00336630" w:rsidP="00591767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  <w:proofErr w:type="spellStart"/>
            <w:r w:rsidRPr="00336630">
              <w:rPr>
                <w:rFonts w:ascii="Baskerville" w:hAnsi="Baskerville" w:cs="Tahoma"/>
                <w:sz w:val="20"/>
                <w:szCs w:val="20"/>
              </w:rPr>
              <w:t>Tokunboh</w:t>
            </w:r>
            <w:proofErr w:type="spellEnd"/>
            <w:r w:rsidRPr="00336630">
              <w:rPr>
                <w:rFonts w:ascii="Baskerville" w:hAnsi="Baskerville" w:cs="Tahoma"/>
                <w:sz w:val="20"/>
                <w:szCs w:val="20"/>
              </w:rPr>
              <w:t xml:space="preserve"> Adeyemo</w:t>
            </w:r>
            <w:r>
              <w:rPr>
                <w:rFonts w:ascii="Baskerville" w:hAnsi="Baskerville" w:cs="Tahoma"/>
                <w:sz w:val="20"/>
                <w:szCs w:val="20"/>
              </w:rPr>
              <w:t xml:space="preserve"> (ed.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E8F290" w14:textId="77777777" w:rsidR="00591767" w:rsidRPr="00971904" w:rsidRDefault="00591767" w:rsidP="00591767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AE694F" w14:textId="558D9685" w:rsidR="00591767" w:rsidRPr="00971904" w:rsidRDefault="00336630" w:rsidP="00591767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Zonderva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0AE43A" w14:textId="7F26F0B8" w:rsidR="00591767" w:rsidRPr="00971904" w:rsidRDefault="00336630" w:rsidP="00591767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336630">
              <w:rPr>
                <w:rFonts w:ascii="Baskerville" w:hAnsi="Baskerville" w:cs="Tahoma"/>
                <w:sz w:val="20"/>
                <w:szCs w:val="20"/>
              </w:rPr>
              <w:t>978-031029187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E24789" w14:textId="39800B26" w:rsidR="00591767" w:rsidRPr="00971904" w:rsidRDefault="00D039DD" w:rsidP="00591767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31.49</w:t>
            </w:r>
          </w:p>
        </w:tc>
      </w:tr>
      <w:tr w:rsidR="004D5875" w:rsidRPr="00971904" w14:paraId="3DBD6D0D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E333BBE" w14:textId="5E33AD5C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iCs/>
                <w:sz w:val="20"/>
                <w:szCs w:val="20"/>
              </w:rPr>
              <w:t>6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8E88FF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  <w:p w14:paraId="1A2A9207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DF2B1D">
              <w:rPr>
                <w:rFonts w:ascii="Baskerville" w:hAnsi="Baskerville" w:cs="Tahoma"/>
                <w:sz w:val="20"/>
                <w:szCs w:val="20"/>
              </w:rPr>
              <w:t>Women's Bible Commentary, Third Edition: Revised and Updated</w:t>
            </w:r>
          </w:p>
          <w:p w14:paraId="6E87D50B" w14:textId="0C1BFDBE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04EBD9" w14:textId="64F04361" w:rsidR="004D5875" w:rsidRPr="00971904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Carol A. Newson et. al (eds.)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8D08E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C5A0A3" w14:textId="23FE60DF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  <w:r w:rsidRPr="00971904">
              <w:rPr>
                <w:rFonts w:ascii="Baskerville" w:hAnsi="Baskerville" w:cs="Tahoma"/>
                <w:sz w:val="20"/>
                <w:szCs w:val="20"/>
              </w:rPr>
              <w:t>Westminster John Knox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BB0913D" w14:textId="048040FB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2130EC">
              <w:rPr>
                <w:rFonts w:ascii="Baskerville" w:hAnsi="Baskerville" w:cs="Tahoma"/>
                <w:sz w:val="20"/>
                <w:szCs w:val="20"/>
              </w:rPr>
              <w:t>978-066423707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C0AD19" w14:textId="6BFA782B" w:rsidR="004D5875" w:rsidRPr="00971904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55.00</w:t>
            </w:r>
          </w:p>
        </w:tc>
      </w:tr>
      <w:tr w:rsidR="004D5875" w:rsidRPr="00971904" w14:paraId="733156DA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346758AC" w14:textId="659F53E7" w:rsidR="004D5875" w:rsidRPr="00971904" w:rsidRDefault="003F501E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  <w:r>
              <w:rPr>
                <w:rFonts w:ascii="Baskerville" w:hAnsi="Baskerville" w:cs="Tahoma"/>
                <w:iCs/>
                <w:sz w:val="20"/>
                <w:szCs w:val="20"/>
              </w:rPr>
              <w:t>7</w:t>
            </w: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C18C42" w14:textId="30FCA7BD" w:rsidR="004D5875" w:rsidRPr="00971904" w:rsidRDefault="003F501E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How to Read the Bibl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2EAEA5" w14:textId="5296B08E" w:rsidR="004D5875" w:rsidRDefault="003F501E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James L. Kugel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EED4B8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D637C72" w14:textId="1E0B2EC1" w:rsidR="004D5875" w:rsidRPr="00971904" w:rsidRDefault="0038786D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Free Pres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AA06F1" w14:textId="172D8FBF" w:rsidR="004D5875" w:rsidRPr="0038786D" w:rsidRDefault="0069028E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  <w:r w:rsidRPr="0038786D">
              <w:rPr>
                <w:rFonts w:ascii="Baskerville" w:hAnsi="Baskerville" w:cs="Tahoma"/>
                <w:sz w:val="20"/>
                <w:szCs w:val="20"/>
              </w:rPr>
              <w:t>978-0743235877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D92A1D" w14:textId="2F89BB90" w:rsidR="004D5875" w:rsidRDefault="0038786D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  <w:r>
              <w:rPr>
                <w:rFonts w:ascii="Baskerville" w:hAnsi="Baskerville" w:cs="Tahoma"/>
                <w:sz w:val="20"/>
                <w:szCs w:val="20"/>
              </w:rPr>
              <w:t>23.75 (available on Audible)</w:t>
            </w:r>
          </w:p>
        </w:tc>
      </w:tr>
      <w:tr w:rsidR="004D5875" w:rsidRPr="00971904" w14:paraId="7309A791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30BC4875" w14:textId="0CED4404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34743D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5C29CA" w14:textId="77777777" w:rsidR="004D5875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BC1E38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E043A8" w14:textId="77777777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903A81" w14:textId="77777777" w:rsidR="004D5875" w:rsidRPr="002130EC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C2142BB" w14:textId="77777777" w:rsidR="004D5875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4D5875" w:rsidRPr="00971904" w14:paraId="600A4708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06FCAD9C" w14:textId="055709ED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9CEB34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F7DFD6" w14:textId="77777777" w:rsidR="004D5875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530C8D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56826" w14:textId="77777777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493512" w14:textId="77777777" w:rsidR="004D5875" w:rsidRPr="002130EC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85E761" w14:textId="77777777" w:rsidR="004D5875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4D5875" w:rsidRPr="00971904" w14:paraId="37AAB690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0C20B6ED" w14:textId="4B67A09F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16477C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C15264" w14:textId="77777777" w:rsidR="004D5875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E8280D8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5D95A" w14:textId="77777777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2C02756" w14:textId="77777777" w:rsidR="004D5875" w:rsidRPr="002130EC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B1FFAF" w14:textId="77777777" w:rsidR="004D5875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4D5875" w:rsidRPr="00971904" w14:paraId="6C9BA01B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6BE4B8AF" w14:textId="77777777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08E0663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7E4B3" w14:textId="77777777" w:rsidR="004D5875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2D6D9D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D2D790" w14:textId="77777777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A45347" w14:textId="77777777" w:rsidR="004D5875" w:rsidRPr="002130EC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1BABD4" w14:textId="77777777" w:rsidR="004D5875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4D5875" w:rsidRPr="00971904" w14:paraId="0E83958B" w14:textId="77777777" w:rsidTr="0029042A">
        <w:trPr>
          <w:trHeight w:val="797"/>
        </w:trPr>
        <w:tc>
          <w:tcPr>
            <w:tcW w:w="378" w:type="dxa"/>
            <w:gridSpan w:val="2"/>
            <w:vAlign w:val="bottom"/>
          </w:tcPr>
          <w:p w14:paraId="55F14498" w14:textId="77777777" w:rsidR="004D5875" w:rsidRPr="00971904" w:rsidRDefault="004D5875" w:rsidP="004D5875">
            <w:pPr>
              <w:ind w:left="-90"/>
              <w:rPr>
                <w:rFonts w:ascii="Baskerville" w:hAnsi="Baskerville" w:cs="Tahoma"/>
                <w:iCs/>
                <w:sz w:val="20"/>
                <w:szCs w:val="20"/>
              </w:rPr>
            </w:pPr>
          </w:p>
        </w:tc>
        <w:tc>
          <w:tcPr>
            <w:tcW w:w="3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E15C41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79CE5B5" w14:textId="77777777" w:rsidR="004D5875" w:rsidRDefault="004D5875" w:rsidP="004D5875">
            <w:pPr>
              <w:pStyle w:val="TableParagraph"/>
              <w:kinsoku w:val="0"/>
              <w:overflowPunct w:val="0"/>
              <w:ind w:left="-18" w:right="259" w:firstLine="21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251E27" w14:textId="77777777" w:rsidR="004D5875" w:rsidRPr="00971904" w:rsidRDefault="004D5875" w:rsidP="004D5875">
            <w:pPr>
              <w:pStyle w:val="TableParagraph"/>
              <w:kinsoku w:val="0"/>
              <w:overflowPunct w:val="0"/>
              <w:ind w:left="99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02B05C" w14:textId="77777777" w:rsidR="004D5875" w:rsidRPr="00971904" w:rsidRDefault="004D5875" w:rsidP="004D5875">
            <w:pPr>
              <w:pStyle w:val="TableParagraph"/>
              <w:kinsoku w:val="0"/>
              <w:overflowPunct w:val="0"/>
              <w:spacing w:before="1" w:line="239" w:lineRule="auto"/>
              <w:ind w:left="-18" w:right="207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348C5F" w14:textId="77777777" w:rsidR="004D5875" w:rsidRPr="002130EC" w:rsidRDefault="004D5875" w:rsidP="004D5875">
            <w:pPr>
              <w:pStyle w:val="TableParagraph"/>
              <w:kinsoku w:val="0"/>
              <w:overflowPunct w:val="0"/>
              <w:ind w:left="-108"/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4F9CEE9" w14:textId="77777777" w:rsidR="004D5875" w:rsidRDefault="004D5875" w:rsidP="004D5875">
            <w:pPr>
              <w:pStyle w:val="TableParagraph"/>
              <w:kinsoku w:val="0"/>
              <w:overflowPunct w:val="0"/>
              <w:ind w:left="-32"/>
              <w:rPr>
                <w:rFonts w:ascii="Baskerville" w:hAnsi="Baskerville" w:cs="Tahoma"/>
                <w:sz w:val="20"/>
                <w:szCs w:val="20"/>
              </w:rPr>
            </w:pPr>
          </w:p>
        </w:tc>
      </w:tr>
      <w:tr w:rsidR="00591767" w:rsidRPr="00971904" w14:paraId="460C7389" w14:textId="77777777" w:rsidTr="000F2D95">
        <w:trPr>
          <w:gridAfter w:val="3"/>
          <w:wAfter w:w="4950" w:type="dxa"/>
          <w:trHeight w:val="276"/>
        </w:trPr>
        <w:tc>
          <w:tcPr>
            <w:tcW w:w="265" w:type="dxa"/>
            <w:tcBorders>
              <w:left w:val="nil"/>
              <w:bottom w:val="nil"/>
              <w:right w:val="nil"/>
            </w:tcBorders>
          </w:tcPr>
          <w:p w14:paraId="07828287" w14:textId="77777777" w:rsidR="00591767" w:rsidRPr="00971904" w:rsidRDefault="00591767" w:rsidP="00591767">
            <w:pPr>
              <w:rPr>
                <w:rFonts w:ascii="Baskerville" w:hAnsi="Baskerville" w:cs="Tahoma"/>
                <w:b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tcBorders>
              <w:left w:val="nil"/>
              <w:bottom w:val="nil"/>
            </w:tcBorders>
            <w:vAlign w:val="center"/>
          </w:tcPr>
          <w:p w14:paraId="34D6290B" w14:textId="66B91F9D" w:rsidR="00591767" w:rsidRPr="00971904" w:rsidRDefault="00591767" w:rsidP="00591767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591767" w:rsidRPr="00971904" w:rsidRDefault="00591767" w:rsidP="00591767">
            <w:pPr>
              <w:rPr>
                <w:rFonts w:ascii="Baskerville" w:hAnsi="Baskerville" w:cs="Tahoma"/>
                <w:sz w:val="20"/>
                <w:szCs w:val="20"/>
              </w:rPr>
            </w:pPr>
          </w:p>
        </w:tc>
      </w:tr>
    </w:tbl>
    <w:p w14:paraId="576D7E6E" w14:textId="7F7588DE" w:rsidR="009673B2" w:rsidRPr="00971904" w:rsidRDefault="009673B2">
      <w:pPr>
        <w:rPr>
          <w:rFonts w:ascii="Baskerville" w:hAnsi="Baskerville" w:cs="Tahoma"/>
          <w:caps/>
          <w:sz w:val="18"/>
          <w:szCs w:val="20"/>
        </w:rPr>
      </w:pPr>
    </w:p>
    <w:sectPr w:rsidR="009673B2" w:rsidRPr="00971904" w:rsidSect="005341D2">
      <w:headerReference w:type="default" r:id="rId9"/>
      <w:footerReference w:type="default" r:id="rId10"/>
      <w:pgSz w:w="12240" w:h="15840"/>
      <w:pgMar w:top="432" w:right="432" w:bottom="288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565C1" w14:textId="77777777" w:rsidR="005341D2" w:rsidRDefault="005341D2" w:rsidP="00640691">
      <w:r>
        <w:separator/>
      </w:r>
    </w:p>
  </w:endnote>
  <w:endnote w:type="continuationSeparator" w:id="0">
    <w:p w14:paraId="21A9BE98" w14:textId="77777777" w:rsidR="005341D2" w:rsidRDefault="005341D2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687999CC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75169" w14:textId="77777777" w:rsidR="005341D2" w:rsidRDefault="005341D2" w:rsidP="00640691">
      <w:r>
        <w:separator/>
      </w:r>
    </w:p>
  </w:footnote>
  <w:footnote w:type="continuationSeparator" w:id="0">
    <w:p w14:paraId="3F18BF3D" w14:textId="77777777" w:rsidR="005341D2" w:rsidRDefault="005341D2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5215EE61" w:rsidR="00DF5451" w:rsidRPr="00217A95" w:rsidRDefault="00DF5451" w:rsidP="00EA7906">
    <w:pPr>
      <w:pStyle w:val="Header"/>
      <w:jc w:val="right"/>
      <w:rPr>
        <w:rFonts w:asciiTheme="minorHAnsi" w:hAnsiTheme="minorHAnsi"/>
        <w:i/>
        <w:color w:val="7F7F7F" w:themeColor="text1" w:themeTint="80"/>
        <w:sz w:val="16"/>
        <w:szCs w:val="16"/>
      </w:rPr>
    </w:pPr>
    <w:r w:rsidRPr="00217A95">
      <w:rPr>
        <w:rFonts w:asciiTheme="minorHAnsi" w:hAnsiTheme="minorHAnsi"/>
        <w:i/>
        <w:color w:val="7F7F7F" w:themeColor="text1" w:themeTint="80"/>
        <w:sz w:val="16"/>
        <w:szCs w:val="16"/>
      </w:rPr>
      <w:t>R</w:t>
    </w:r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 xml:space="preserve">evised 3/14/2019 - </w:t>
    </w:r>
    <w:proofErr w:type="gramStart"/>
    <w:r w:rsidR="00FB0F7D">
      <w:rPr>
        <w:rFonts w:asciiTheme="minorHAnsi" w:hAnsiTheme="minorHAnsi"/>
        <w:i/>
        <w:color w:val="7F7F7F" w:themeColor="text1" w:themeTint="80"/>
        <w:sz w:val="16"/>
        <w:szCs w:val="16"/>
      </w:rPr>
      <w:t>js</w:t>
    </w:r>
    <w:proofErr w:type="gramEnd"/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0069296">
    <w:abstractNumId w:val="1"/>
  </w:num>
  <w:num w:numId="2" w16cid:durableId="564687955">
    <w:abstractNumId w:val="2"/>
  </w:num>
  <w:num w:numId="3" w16cid:durableId="254637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MwszQxMbMwsjBR0lEKTi0uzszPAykwqwUAwxgXJCwAAAA="/>
  </w:docVars>
  <w:rsids>
    <w:rsidRoot w:val="00975D67"/>
    <w:rsid w:val="00002E7D"/>
    <w:rsid w:val="000136ED"/>
    <w:rsid w:val="00022BA2"/>
    <w:rsid w:val="0002652F"/>
    <w:rsid w:val="0003796D"/>
    <w:rsid w:val="000452F1"/>
    <w:rsid w:val="00051797"/>
    <w:rsid w:val="0005704D"/>
    <w:rsid w:val="0006441C"/>
    <w:rsid w:val="000824F6"/>
    <w:rsid w:val="0009220B"/>
    <w:rsid w:val="0009320E"/>
    <w:rsid w:val="00094726"/>
    <w:rsid w:val="000B24EB"/>
    <w:rsid w:val="000B611C"/>
    <w:rsid w:val="000C3FFE"/>
    <w:rsid w:val="000E3BBC"/>
    <w:rsid w:val="000F2D95"/>
    <w:rsid w:val="001013D2"/>
    <w:rsid w:val="00113F4E"/>
    <w:rsid w:val="00143387"/>
    <w:rsid w:val="00163304"/>
    <w:rsid w:val="00175A6F"/>
    <w:rsid w:val="001A59E0"/>
    <w:rsid w:val="001A68CC"/>
    <w:rsid w:val="001B1B65"/>
    <w:rsid w:val="001C1FDC"/>
    <w:rsid w:val="001C34D4"/>
    <w:rsid w:val="001E4536"/>
    <w:rsid w:val="001E6A97"/>
    <w:rsid w:val="001E6F0F"/>
    <w:rsid w:val="001F7B32"/>
    <w:rsid w:val="00204475"/>
    <w:rsid w:val="0020798F"/>
    <w:rsid w:val="00210BF0"/>
    <w:rsid w:val="002130EC"/>
    <w:rsid w:val="00217A95"/>
    <w:rsid w:val="00224D10"/>
    <w:rsid w:val="0022738C"/>
    <w:rsid w:val="00232317"/>
    <w:rsid w:val="0026773D"/>
    <w:rsid w:val="00271D7F"/>
    <w:rsid w:val="00273271"/>
    <w:rsid w:val="00276467"/>
    <w:rsid w:val="0029042A"/>
    <w:rsid w:val="002A0266"/>
    <w:rsid w:val="002E750C"/>
    <w:rsid w:val="002F0754"/>
    <w:rsid w:val="0030221B"/>
    <w:rsid w:val="00302CCF"/>
    <w:rsid w:val="00302DD2"/>
    <w:rsid w:val="00304867"/>
    <w:rsid w:val="00317B59"/>
    <w:rsid w:val="00332C35"/>
    <w:rsid w:val="00336630"/>
    <w:rsid w:val="00364146"/>
    <w:rsid w:val="00375730"/>
    <w:rsid w:val="0038786D"/>
    <w:rsid w:val="003A1E47"/>
    <w:rsid w:val="003A4C0D"/>
    <w:rsid w:val="003C2692"/>
    <w:rsid w:val="003C2BF3"/>
    <w:rsid w:val="003C62A3"/>
    <w:rsid w:val="003D2BDC"/>
    <w:rsid w:val="003D63CF"/>
    <w:rsid w:val="003E5930"/>
    <w:rsid w:val="003E5B27"/>
    <w:rsid w:val="003E6B4A"/>
    <w:rsid w:val="003F2953"/>
    <w:rsid w:val="003F501E"/>
    <w:rsid w:val="004000C0"/>
    <w:rsid w:val="004066E1"/>
    <w:rsid w:val="00414D20"/>
    <w:rsid w:val="00416A0B"/>
    <w:rsid w:val="00421512"/>
    <w:rsid w:val="00424BB9"/>
    <w:rsid w:val="0043336D"/>
    <w:rsid w:val="00441A2E"/>
    <w:rsid w:val="0045158A"/>
    <w:rsid w:val="004555AD"/>
    <w:rsid w:val="004600D8"/>
    <w:rsid w:val="00477FCB"/>
    <w:rsid w:val="004860F8"/>
    <w:rsid w:val="00486848"/>
    <w:rsid w:val="004A27CA"/>
    <w:rsid w:val="004A6166"/>
    <w:rsid w:val="004B0C44"/>
    <w:rsid w:val="004C6702"/>
    <w:rsid w:val="004D46C5"/>
    <w:rsid w:val="004D5875"/>
    <w:rsid w:val="004F2351"/>
    <w:rsid w:val="004F62D7"/>
    <w:rsid w:val="00500D3E"/>
    <w:rsid w:val="005076AF"/>
    <w:rsid w:val="005341D2"/>
    <w:rsid w:val="00535672"/>
    <w:rsid w:val="00542233"/>
    <w:rsid w:val="00555C13"/>
    <w:rsid w:val="00557C86"/>
    <w:rsid w:val="00562BF6"/>
    <w:rsid w:val="00583ABA"/>
    <w:rsid w:val="00591465"/>
    <w:rsid w:val="00591767"/>
    <w:rsid w:val="005A10E5"/>
    <w:rsid w:val="005A18F4"/>
    <w:rsid w:val="005A359C"/>
    <w:rsid w:val="005A7500"/>
    <w:rsid w:val="005B3A70"/>
    <w:rsid w:val="005C04F2"/>
    <w:rsid w:val="005C1340"/>
    <w:rsid w:val="005C629E"/>
    <w:rsid w:val="005F0E38"/>
    <w:rsid w:val="005F3499"/>
    <w:rsid w:val="005F57BC"/>
    <w:rsid w:val="005F633A"/>
    <w:rsid w:val="00617904"/>
    <w:rsid w:val="00625BB7"/>
    <w:rsid w:val="006268D9"/>
    <w:rsid w:val="00640691"/>
    <w:rsid w:val="006445A5"/>
    <w:rsid w:val="0065268E"/>
    <w:rsid w:val="006655A3"/>
    <w:rsid w:val="0067211C"/>
    <w:rsid w:val="00675C96"/>
    <w:rsid w:val="0069028E"/>
    <w:rsid w:val="006B00A5"/>
    <w:rsid w:val="006C2002"/>
    <w:rsid w:val="006C2B07"/>
    <w:rsid w:val="006E4EFB"/>
    <w:rsid w:val="006E6E69"/>
    <w:rsid w:val="00705C72"/>
    <w:rsid w:val="0070762E"/>
    <w:rsid w:val="00720A63"/>
    <w:rsid w:val="00726FB5"/>
    <w:rsid w:val="00740DFE"/>
    <w:rsid w:val="00762DE2"/>
    <w:rsid w:val="00764ED6"/>
    <w:rsid w:val="0077589B"/>
    <w:rsid w:val="00786B6A"/>
    <w:rsid w:val="00794CA5"/>
    <w:rsid w:val="00795F6E"/>
    <w:rsid w:val="007A099F"/>
    <w:rsid w:val="007A43B4"/>
    <w:rsid w:val="007B4351"/>
    <w:rsid w:val="007B6E5F"/>
    <w:rsid w:val="007D352C"/>
    <w:rsid w:val="007D685A"/>
    <w:rsid w:val="007E5E34"/>
    <w:rsid w:val="008049DC"/>
    <w:rsid w:val="00821C01"/>
    <w:rsid w:val="00831693"/>
    <w:rsid w:val="008331A7"/>
    <w:rsid w:val="00856D15"/>
    <w:rsid w:val="00856E97"/>
    <w:rsid w:val="008574E9"/>
    <w:rsid w:val="008805B5"/>
    <w:rsid w:val="008A6B75"/>
    <w:rsid w:val="008C658D"/>
    <w:rsid w:val="008D4052"/>
    <w:rsid w:val="008F44B7"/>
    <w:rsid w:val="008F56C7"/>
    <w:rsid w:val="00901ED5"/>
    <w:rsid w:val="00906EE9"/>
    <w:rsid w:val="00915E94"/>
    <w:rsid w:val="0092230D"/>
    <w:rsid w:val="00933818"/>
    <w:rsid w:val="009408E3"/>
    <w:rsid w:val="00947EED"/>
    <w:rsid w:val="0095030B"/>
    <w:rsid w:val="009673B2"/>
    <w:rsid w:val="00971904"/>
    <w:rsid w:val="00974DE3"/>
    <w:rsid w:val="00975D67"/>
    <w:rsid w:val="00977173"/>
    <w:rsid w:val="0098194A"/>
    <w:rsid w:val="00996849"/>
    <w:rsid w:val="009A0395"/>
    <w:rsid w:val="009A1A7A"/>
    <w:rsid w:val="009C4FEB"/>
    <w:rsid w:val="009E366B"/>
    <w:rsid w:val="009E66E0"/>
    <w:rsid w:val="00A11996"/>
    <w:rsid w:val="00A1768E"/>
    <w:rsid w:val="00A220A6"/>
    <w:rsid w:val="00A275C4"/>
    <w:rsid w:val="00A36864"/>
    <w:rsid w:val="00A46F36"/>
    <w:rsid w:val="00A504CC"/>
    <w:rsid w:val="00A66ABD"/>
    <w:rsid w:val="00A9147D"/>
    <w:rsid w:val="00A97714"/>
    <w:rsid w:val="00AA60DF"/>
    <w:rsid w:val="00AA6CBA"/>
    <w:rsid w:val="00AA70FA"/>
    <w:rsid w:val="00AB1B77"/>
    <w:rsid w:val="00AB7136"/>
    <w:rsid w:val="00AC1C59"/>
    <w:rsid w:val="00AD7891"/>
    <w:rsid w:val="00AE0E22"/>
    <w:rsid w:val="00AF00A2"/>
    <w:rsid w:val="00AF2F72"/>
    <w:rsid w:val="00AF310A"/>
    <w:rsid w:val="00B01949"/>
    <w:rsid w:val="00B04BE3"/>
    <w:rsid w:val="00B13768"/>
    <w:rsid w:val="00B2364C"/>
    <w:rsid w:val="00B25C73"/>
    <w:rsid w:val="00B33DC3"/>
    <w:rsid w:val="00B43F1F"/>
    <w:rsid w:val="00B51E88"/>
    <w:rsid w:val="00B57FCF"/>
    <w:rsid w:val="00B714C8"/>
    <w:rsid w:val="00B71829"/>
    <w:rsid w:val="00B72DC3"/>
    <w:rsid w:val="00B7581A"/>
    <w:rsid w:val="00B81321"/>
    <w:rsid w:val="00B909C1"/>
    <w:rsid w:val="00B9754E"/>
    <w:rsid w:val="00BA59FA"/>
    <w:rsid w:val="00BB08EE"/>
    <w:rsid w:val="00BB1953"/>
    <w:rsid w:val="00BC18BD"/>
    <w:rsid w:val="00BC1CFE"/>
    <w:rsid w:val="00BC5BB3"/>
    <w:rsid w:val="00BF2578"/>
    <w:rsid w:val="00BF271B"/>
    <w:rsid w:val="00BF3755"/>
    <w:rsid w:val="00BF7B91"/>
    <w:rsid w:val="00C00CDC"/>
    <w:rsid w:val="00C165FF"/>
    <w:rsid w:val="00C545B7"/>
    <w:rsid w:val="00C92AEB"/>
    <w:rsid w:val="00C94EEA"/>
    <w:rsid w:val="00C97310"/>
    <w:rsid w:val="00CC0103"/>
    <w:rsid w:val="00CD10F9"/>
    <w:rsid w:val="00CD78B9"/>
    <w:rsid w:val="00CE25F5"/>
    <w:rsid w:val="00CE4E3F"/>
    <w:rsid w:val="00D039DD"/>
    <w:rsid w:val="00D047FE"/>
    <w:rsid w:val="00D21051"/>
    <w:rsid w:val="00D21FDB"/>
    <w:rsid w:val="00D2278B"/>
    <w:rsid w:val="00D557C4"/>
    <w:rsid w:val="00D908C3"/>
    <w:rsid w:val="00D9573F"/>
    <w:rsid w:val="00DA59DA"/>
    <w:rsid w:val="00DB19DF"/>
    <w:rsid w:val="00DC4F08"/>
    <w:rsid w:val="00DD6D5E"/>
    <w:rsid w:val="00DE1D5A"/>
    <w:rsid w:val="00DE2DD7"/>
    <w:rsid w:val="00DF2B1D"/>
    <w:rsid w:val="00DF4D59"/>
    <w:rsid w:val="00DF5451"/>
    <w:rsid w:val="00DF7528"/>
    <w:rsid w:val="00E062DC"/>
    <w:rsid w:val="00E245F1"/>
    <w:rsid w:val="00E45519"/>
    <w:rsid w:val="00E51D97"/>
    <w:rsid w:val="00E51E9A"/>
    <w:rsid w:val="00E82ECE"/>
    <w:rsid w:val="00EA7906"/>
    <w:rsid w:val="00EB2992"/>
    <w:rsid w:val="00EC1954"/>
    <w:rsid w:val="00EC62C7"/>
    <w:rsid w:val="00EC639D"/>
    <w:rsid w:val="00EE1141"/>
    <w:rsid w:val="00EF10A8"/>
    <w:rsid w:val="00EF77F0"/>
    <w:rsid w:val="00EF7DF3"/>
    <w:rsid w:val="00F009D4"/>
    <w:rsid w:val="00F047A8"/>
    <w:rsid w:val="00F17ED1"/>
    <w:rsid w:val="00F205FE"/>
    <w:rsid w:val="00F32226"/>
    <w:rsid w:val="00F40843"/>
    <w:rsid w:val="00F413E4"/>
    <w:rsid w:val="00F4312E"/>
    <w:rsid w:val="00F5715C"/>
    <w:rsid w:val="00F61A4A"/>
    <w:rsid w:val="00F65BB7"/>
    <w:rsid w:val="00F664F5"/>
    <w:rsid w:val="00F81740"/>
    <w:rsid w:val="00F822E8"/>
    <w:rsid w:val="00F864E6"/>
    <w:rsid w:val="00FA2B3B"/>
    <w:rsid w:val="00FA3C08"/>
    <w:rsid w:val="00FA541F"/>
    <w:rsid w:val="00FB0C0F"/>
    <w:rsid w:val="00FB0F7D"/>
    <w:rsid w:val="00FC26CB"/>
    <w:rsid w:val="00FD1F45"/>
    <w:rsid w:val="00FE2EEA"/>
    <w:rsid w:val="00FF2B95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B714C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503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73626E0D-9613-634F-BB48-9B5DFB321FC5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BC9FD739-DFDE-724E-A108-A528B9F16DBC}">
  <we:reference id="wa104382081" version="1.46.0.0" store="en-US" storeType="OMEX"/>
  <we:alternateReferences>
    <we:reference id="wa104382081" version="1.46.0.0" store="wa104382081" storeType="OMEX"/>
  </we:alternateReferences>
  <we:properties>
    <we:property name="MENDELEY_CITATIONS" value="[]"/>
    <we:property name="MENDELEY_CITATIONS_STYLE" value="{&quot;id&quot;:&quot;https://www.zotero.org/styles/chicago-author-date&quot;,&quot;title&quot;:&quot;Chicago Manual of Style 17th edition (author-date)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3A97E9AADDF4797A6A8DA223F07C3" ma:contentTypeVersion="17" ma:contentTypeDescription="Create a new document." ma:contentTypeScope="" ma:versionID="ce2c36919e0eaf8fac4032f36c3eadd3">
  <xsd:schema xmlns:xsd="http://www.w3.org/2001/XMLSchema" xmlns:xs="http://www.w3.org/2001/XMLSchema" xmlns:p="http://schemas.microsoft.com/office/2006/metadata/properties" xmlns:ns2="34d20344-a2da-4545-a2f2-b9115c596b00" xmlns:ns3="3d2d8c1a-090c-4d21-a45a-cdae540f65a2" targetNamespace="http://schemas.microsoft.com/office/2006/metadata/properties" ma:root="true" ma:fieldsID="5b01cf4959ccc7d4e78c72dd4a785bb5" ns2:_="" ns3:_="">
    <xsd:import namespace="34d20344-a2da-4545-a2f2-b9115c596b00"/>
    <xsd:import namespace="3d2d8c1a-090c-4d21-a45a-cdae540f6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20344-a2da-4545-a2f2-b9115c596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e7c9cc-d881-4602-9cdb-e27e29921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d8c1a-090c-4d21-a45a-cdae540f6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cc155e-0e77-4cee-97b0-f644584a7e83}" ma:internalName="TaxCatchAll" ma:showField="CatchAllData" ma:web="3d2d8c1a-090c-4d21-a45a-cdae540f6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d20344-a2da-4545-a2f2-b9115c596b00">
      <Terms xmlns="http://schemas.microsoft.com/office/infopath/2007/PartnerControls"/>
    </lcf76f155ced4ddcb4097134ff3c332f>
    <TaxCatchAll xmlns="3d2d8c1a-090c-4d21-a45a-cdae540f65a2" xsi:nil="true"/>
  </documentManagement>
</p:properties>
</file>

<file path=customXml/itemProps1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8B36A1-57C0-413E-9B60-21ACCF4D8EA3}"/>
</file>

<file path=customXml/itemProps3.xml><?xml version="1.0" encoding="utf-8"?>
<ds:datastoreItem xmlns:ds="http://schemas.openxmlformats.org/officeDocument/2006/customXml" ds:itemID="{3E9C6959-ECDF-49D4-BD9F-8505EC4E7961}"/>
</file>

<file path=customXml/itemProps4.xml><?xml version="1.0" encoding="utf-8"?>
<ds:datastoreItem xmlns:ds="http://schemas.openxmlformats.org/officeDocument/2006/customXml" ds:itemID="{47A2062A-50EE-40D1-9F1F-36E234EAE0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8</Words>
  <Characters>275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T TEXTBOOK ORDER FORM</vt:lpstr>
    </vt:vector>
  </TitlesOfParts>
  <Company>SPST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Jennifer Smith</cp:lastModifiedBy>
  <cp:revision>2</cp:revision>
  <cp:lastPrinted>2018-09-06T15:12:00Z</cp:lastPrinted>
  <dcterms:created xsi:type="dcterms:W3CDTF">2024-03-19T14:09:00Z</dcterms:created>
  <dcterms:modified xsi:type="dcterms:W3CDTF">2024-03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_documentId">
    <vt:lpwstr>documentId_4251</vt:lpwstr>
  </property>
  <property fmtid="{D5CDD505-2E9C-101B-9397-08002B2CF9AE}" pid="23" name="grammarly_documentContext">
    <vt:lpwstr>{"goals":[],"domain":"general","emotions":[],"dialect":"british"}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faa47779-db4a-33bf-8c66-57c1612257b7</vt:lpwstr>
  </property>
  <property fmtid="{D5CDD505-2E9C-101B-9397-08002B2CF9AE}" pid="26" name="Mendeley Citation Style_1">
    <vt:lpwstr>http://www.zotero.org/styles/chicago-author-date</vt:lpwstr>
  </property>
  <property fmtid="{D5CDD505-2E9C-101B-9397-08002B2CF9AE}" pid="27" name="ContentTypeId">
    <vt:lpwstr>0x0101003BB3A97E9AADDF4797A6A8DA223F07C3</vt:lpwstr>
  </property>
</Properties>
</file>